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C10A60" w14:textId="77777777" w:rsidR="004969B4" w:rsidRDefault="004969B4" w:rsidP="00C8324F">
      <w:pPr>
        <w:tabs>
          <w:tab w:val="right" w:leader="dot" w:pos="8630"/>
          <w:tab w:val="right" w:leader="dot" w:pos="9350"/>
        </w:tabs>
        <w:spacing w:after="0" w:line="240" w:lineRule="auto"/>
        <w:ind w:right="90"/>
        <w:rPr>
          <w:rFonts w:ascii="Times New Roman" w:hAnsi="Times New Roman" w:cs="Times New Roman"/>
          <w:noProof/>
          <w:sz w:val="24"/>
          <w:szCs w:val="24"/>
        </w:rPr>
      </w:pPr>
      <w:bookmarkStart w:id="0" w:name="_Toc502754143"/>
      <w:bookmarkStart w:id="1" w:name="_Toc502760184"/>
      <w:bookmarkStart w:id="2" w:name="_Toc497142379"/>
      <w:bookmarkStart w:id="3" w:name="_Toc497203093"/>
      <w:r w:rsidRPr="007D2E41">
        <w:rPr>
          <w:rFonts w:ascii="Times New Roman" w:hAnsi="Times New Roman" w:cs="Times New Roman"/>
          <w:noProof/>
          <w:sz w:val="24"/>
          <w:szCs w:val="24"/>
        </w:rPr>
        <w:t xml:space="preserve">Supplementary Table 1. Mean score of spot botch response in 294 winter wheat genotypes from hard winter wheat association mapping panel (HWWAMP) in three separate experiments. </w:t>
      </w:r>
      <w:bookmarkEnd w:id="0"/>
      <w:bookmarkEnd w:id="1"/>
    </w:p>
    <w:p w14:paraId="4A004720" w14:textId="77777777" w:rsidR="007C4C88" w:rsidRPr="007D2E41" w:rsidRDefault="007C4C88" w:rsidP="00A921F0">
      <w:pPr>
        <w:tabs>
          <w:tab w:val="right" w:leader="dot" w:pos="8630"/>
          <w:tab w:val="right" w:leader="dot" w:pos="9350"/>
        </w:tabs>
        <w:spacing w:after="0" w:line="240" w:lineRule="auto"/>
        <w:ind w:right="9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tbl>
      <w:tblPr>
        <w:tblW w:w="10883" w:type="dxa"/>
        <w:tblInd w:w="-270" w:type="dxa"/>
        <w:tblLook w:val="04A0" w:firstRow="1" w:lastRow="0" w:firstColumn="1" w:lastColumn="0" w:noHBand="0" w:noVBand="1"/>
      </w:tblPr>
      <w:tblGrid>
        <w:gridCol w:w="2216"/>
        <w:gridCol w:w="810"/>
        <w:gridCol w:w="810"/>
        <w:gridCol w:w="810"/>
        <w:gridCol w:w="803"/>
        <w:gridCol w:w="2003"/>
        <w:gridCol w:w="252"/>
        <w:gridCol w:w="558"/>
        <w:gridCol w:w="252"/>
        <w:gridCol w:w="558"/>
        <w:gridCol w:w="252"/>
        <w:gridCol w:w="558"/>
        <w:gridCol w:w="251"/>
        <w:gridCol w:w="552"/>
        <w:gridCol w:w="198"/>
      </w:tblGrid>
      <w:tr w:rsidR="004969B4" w:rsidRPr="007D2E41" w14:paraId="16E74326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bookmarkEnd w:id="2"/>
          <w:bookmarkEnd w:id="3"/>
          <w:p w14:paraId="76E6C27F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D2E4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 Name</w:t>
            </w:r>
          </w:p>
        </w:tc>
        <w:tc>
          <w:tcPr>
            <w:tcW w:w="3233" w:type="dxa"/>
            <w:gridSpan w:val="4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08BE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D2E4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Mean of Disease</w:t>
            </w:r>
          </w:p>
        </w:tc>
        <w:tc>
          <w:tcPr>
            <w:tcW w:w="2003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504C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D2E4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3233" w:type="dxa"/>
            <w:gridSpan w:val="8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5F00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D2E4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Mean of Disease</w:t>
            </w:r>
          </w:p>
        </w:tc>
      </w:tr>
      <w:tr w:rsidR="004969B4" w:rsidRPr="007D2E41" w14:paraId="3679E449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107B829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0CEF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D2E4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Ex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p.</w:t>
            </w:r>
            <w:r w:rsidRPr="007D2E4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FC96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D2E4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Ex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p.</w:t>
            </w:r>
            <w:r w:rsidRPr="007D2E4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EEDD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D2E4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Ex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p.</w:t>
            </w:r>
            <w:r w:rsidRPr="007D2E4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7B82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D2E4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Mean</w:t>
            </w:r>
          </w:p>
        </w:tc>
        <w:tc>
          <w:tcPr>
            <w:tcW w:w="2003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2C1C3C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1B12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D2E4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Ex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p.</w:t>
            </w:r>
            <w:r w:rsidRPr="007D2E4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</w:p>
        </w:tc>
        <w:tc>
          <w:tcPr>
            <w:tcW w:w="81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697D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D2E4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Ex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p.</w:t>
            </w:r>
            <w:r w:rsidRPr="007D2E4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CB99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D2E4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Ex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p.</w:t>
            </w:r>
            <w:r w:rsidRPr="007D2E4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58106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D2E4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Mean</w:t>
            </w:r>
          </w:p>
        </w:tc>
      </w:tr>
      <w:tr w:rsidR="004969B4" w:rsidRPr="007D2E41" w14:paraId="49B6A693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7919E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45</w:t>
            </w:r>
          </w:p>
        </w:tc>
        <w:tc>
          <w:tcPr>
            <w:tcW w:w="81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A571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B7DB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1F0E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4973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  <w:tc>
          <w:tcPr>
            <w:tcW w:w="200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A71D4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03W054</w:t>
            </w:r>
          </w:p>
        </w:tc>
        <w:tc>
          <w:tcPr>
            <w:tcW w:w="810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D78E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41A2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CE52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0A4F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</w:tr>
      <w:tr w:rsidR="004969B4" w:rsidRPr="007D2E41" w14:paraId="043AD1AB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7F212A5E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80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663579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C2487B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0781A8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5A9D8D3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693F8CAF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04025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60512A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BA88A6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BD231B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69C9F7F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</w:tr>
      <w:tr w:rsidR="004969B4" w:rsidRPr="007D2E41" w14:paraId="78C32235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5F8A482A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74-0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6FF523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C0100F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D8EAB1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154592E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29208434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0439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F7C76C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4E5EA3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356263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5B05636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3</w:t>
            </w:r>
          </w:p>
        </w:tc>
      </w:tr>
      <w:tr w:rsidR="004969B4" w:rsidRPr="007D2E41" w14:paraId="7C7FF4EF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71044981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BOVE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C84DC9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0104B8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C2E416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058ED6B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53D01853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04499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71420CE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DF6EC1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4CB075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0BE5732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</w:tr>
      <w:tr w:rsidR="004969B4" w:rsidRPr="007D2E41" w14:paraId="7FBFA39A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53E47D7E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ATE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FAF309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EE8580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28563C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42527AE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7142AC90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04W320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5E301A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0C4434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456F20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26900FE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3</w:t>
            </w:r>
          </w:p>
        </w:tc>
      </w:tr>
      <w:tr w:rsidR="004969B4" w:rsidRPr="007D2E41" w14:paraId="3023BE6B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75F44719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KRON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758898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AA1258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32AC22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4A673EE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75E479E1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050337-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924B0C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F9E04C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C2A1B4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1664B29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</w:tr>
      <w:tr w:rsidR="004969B4" w:rsidRPr="007D2E41" w14:paraId="277E6102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664CE2DD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ICE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EA829E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45B5E4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03D875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137DE68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6000AACB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07W245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4A515F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C48BE5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DBAAAA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6D31B87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</w:t>
            </w:r>
          </w:p>
        </w:tc>
      </w:tr>
      <w:tr w:rsidR="004969B4" w:rsidRPr="007D2E41" w14:paraId="26648ACA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365C50FC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LIANCE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E9BA36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3D931D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E59C32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14A04B9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647FCD72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940610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5F96B1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C8E926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4921CC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1465F49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</w:tr>
      <w:tr w:rsidR="004969B4" w:rsidRPr="007D2E41" w14:paraId="4B82B94F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7A2D239F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TELOPE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0BC8C7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C6574E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B42297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643E985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50684702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LT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B78F10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79C3FA4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E645F7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1BB00A2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</w:t>
            </w:r>
          </w:p>
        </w:tc>
      </w:tr>
      <w:tr w:rsidR="004969B4" w:rsidRPr="007D2E41" w14:paraId="7B45054E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710BF38C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TON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28B389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20801D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83BFD2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606BD62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2402675D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MANCHE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B44172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E3A029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2836F7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2758230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3</w:t>
            </w:r>
          </w:p>
        </w:tc>
      </w:tr>
      <w:tr w:rsidR="004969B4" w:rsidRPr="007D2E41" w14:paraId="6750AF69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21E976E7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APAHOE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4832F3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7B847A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3A0806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7F6A702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315DF46B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SSACK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7C767BC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87718A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BFA4BB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0C384F8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7</w:t>
            </w:r>
          </w:p>
        </w:tc>
      </w:tr>
      <w:tr w:rsidR="004969B4" w:rsidRPr="007D2E41" w14:paraId="2372B9A8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1D662B29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LIN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392797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54AC59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089FE8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38F74DE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02735E60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UGAR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EF82DB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1FF939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4CDCFD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56AC1A1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</w:t>
            </w:r>
          </w:p>
        </w:tc>
      </w:tr>
      <w:tr w:rsidR="004969B4" w:rsidRPr="007D2E41" w14:paraId="7CE604D0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034923D3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VALANCHE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7EFF53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B9E6B1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77E24D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4D59539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76E93DEB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REST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CF94DB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32659B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14D8AC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76D24D2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7</w:t>
            </w:r>
          </w:p>
        </w:tc>
      </w:tr>
      <w:tr w:rsidR="004969B4" w:rsidRPr="007D2E41" w14:paraId="3865323C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1F539C52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AKERS_WHITE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5A0B9E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2088AA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CBC7AF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65C736F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3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26939F48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RIMSON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8525DE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AEA45F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88AA15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295B8E0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</w:tr>
      <w:tr w:rsidR="004969B4" w:rsidRPr="007D2E41" w14:paraId="10F219AA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1D44F367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ENNETT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93A747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29295A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C83155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2BD6418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559CEE93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ULVER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079540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9991CC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1F1094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66FCF28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</w:tr>
      <w:tr w:rsidR="004969B4" w:rsidRPr="007D2E41" w14:paraId="1B7572C2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32CF4DB3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IG_SKY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5E495A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D4F234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00855C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7AD03D2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21C6533D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USTER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07417D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0C2597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AEDCD1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5FE2D0E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0</w:t>
            </w:r>
          </w:p>
        </w:tc>
      </w:tr>
      <w:tr w:rsidR="004969B4" w:rsidRPr="007D2E41" w14:paraId="0B4ED187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03C0367A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ILL_BROWN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FF68A0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01B53F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3700D0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1CAFD20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201846C2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UTTER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E5F448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7D42CB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71C4E54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299D1C2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</w:tr>
      <w:tr w:rsidR="004969B4" w:rsidRPr="007D2E41" w14:paraId="2998C8C3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69C8E016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ILLINGS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A49A71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69C54A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667899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0D155AC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0748CC6E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ANBY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ED751A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75646E9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8F4CCB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525F359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</w:tr>
      <w:tr w:rsidR="004969B4" w:rsidRPr="007D2E41" w14:paraId="558AF4B2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655ABCED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ISON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50EB30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FF5FE3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B26371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241BF5F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5FB82706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ARRELL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6BDFBA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16C13C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A3F988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14CB47B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</w:tr>
      <w:tr w:rsidR="004969B4" w:rsidRPr="007D2E41" w14:paraId="222D7302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4EDA39DD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OND_CL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4EAAE0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A22F4B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A1411B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3EF75FA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331D9E40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AWN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24CDE8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A00F23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1595C1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5C2F6B1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7</w:t>
            </w:r>
          </w:p>
        </w:tc>
      </w:tr>
      <w:tr w:rsidR="004969B4" w:rsidRPr="007D2E41" w14:paraId="65670C4E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44A1E480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RONZE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1C7D50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A4313F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A613EE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3FB6CD6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62F3C090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CADE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C2F38B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7A9FAD9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AD3E71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0E54C71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</w:tr>
      <w:tr w:rsidR="004969B4" w:rsidRPr="007D2E41" w14:paraId="649E7E77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3D5000B3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UCKSKIN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137B03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070EC8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72DCA4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12B5251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4A5B9D8B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NALI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7B7C95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0B310E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09B432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2F6C30F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</w:tr>
      <w:tr w:rsidR="004969B4" w:rsidRPr="007D2E41" w14:paraId="0D72337A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2F66912B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URCHETT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CDBF4B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D47DF0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94310F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1CEF9BD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2F3A7088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ODGE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FFBDAA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C015E2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B855A9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55F0AEE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7</w:t>
            </w:r>
          </w:p>
        </w:tc>
      </w:tr>
      <w:tr w:rsidR="004969B4" w:rsidRPr="007D2E41" w14:paraId="3FFE237C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712D9035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YRD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C0226A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990E58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6C31DD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465C0C2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3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544A3E15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KE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F3C7B4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E522FD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202AEF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3BFEFB5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</w:tr>
      <w:tr w:rsidR="004969B4" w:rsidRPr="007D2E41" w14:paraId="59FE10D6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13A430D4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MELOT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CF1F44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934472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59A0EA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723065E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45C1E47F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MAS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A67C1F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988F4C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6242EA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451F39E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3</w:t>
            </w:r>
          </w:p>
        </w:tc>
      </w:tr>
      <w:tr w:rsidR="004969B4" w:rsidRPr="007D2E41" w14:paraId="6A431D74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02D8D67C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PROCK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3A9065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666549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EC8DD4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2ADEE41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43E1D9DE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STER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A6FEF5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33EBB3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8A0430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173869E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7</w:t>
            </w:r>
          </w:p>
        </w:tc>
      </w:tr>
      <w:tr w:rsidR="004969B4" w:rsidRPr="007D2E41" w14:paraId="1E7F535A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2BCDCBE0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RSON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11316F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46492E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163FF2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3440829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29DDB0C5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2041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8D342F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BBCEFE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A4D03A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379306F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3</w:t>
            </w:r>
          </w:p>
        </w:tc>
      </w:tr>
      <w:tr w:rsidR="004969B4" w:rsidRPr="007D2E41" w14:paraId="21A40366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15AD75D2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ENTERFIELD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A8DAFC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89CA7B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CDA726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4363438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5222DD79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AGLE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E974AB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D1A2D9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052DA6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6591B39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3</w:t>
            </w:r>
          </w:p>
        </w:tc>
      </w:tr>
      <w:tr w:rsidR="004969B4" w:rsidRPr="007D2E41" w14:paraId="1D9A5A8C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2C231B79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ENTURA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9E1CC5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66A231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0D012B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796C25D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44F49E12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NHANCER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7760E0D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A9EA32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2E6AD9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369F700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</w:tr>
      <w:tr w:rsidR="004969B4" w:rsidRPr="007D2E41" w14:paraId="6174CE1F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45906CB3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ENTURK78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0A6DF9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CDBEE5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C53FEB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0D605EC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45216C2F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XPEDITION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E402A2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E9D12C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AE6072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05AD391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</w:tr>
      <w:tr w:rsidR="004969B4" w:rsidRPr="007D2E41" w14:paraId="1B4E8563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59146B21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ENTURY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F5EB21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EE32C2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C2150C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4525755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4913F654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ULLER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DDDDF4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3CBED8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1633C9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7719293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7</w:t>
            </w:r>
          </w:p>
        </w:tc>
      </w:tr>
      <w:tr w:rsidR="004969B4" w:rsidRPr="007D2E41" w14:paraId="407858FC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2E5FE42F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ENEY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FC1A1E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26D426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498822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09C679E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1E402575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1878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DE9C15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BABC7A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78182F3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52D7EBA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</w:tr>
      <w:tr w:rsidR="004969B4" w:rsidRPr="007D2E41" w14:paraId="07B5FF50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63FA83ED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EYENNE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CA406C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BA48E1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2EB7F4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2F7F148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39441075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AGE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3382AE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CD3987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7C8C18C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25A00A4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</w:tr>
      <w:tr w:rsidR="004969B4" w:rsidRPr="007D2E41" w14:paraId="4B48279F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6C104D2B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ISHOLM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86D51C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4E7DD9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E2CEBE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4C63EFE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30F6BCFE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ALLAGHER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4BD3AD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A86E00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34E81C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05D4AEF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</w:tr>
      <w:tr w:rsidR="004969B4" w:rsidRPr="007D2E41" w14:paraId="0EE1AD29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2A24D0F6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0306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1712AC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D841EF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0A3D1E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07B94AC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6A76EB1E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ARRISON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F26BF8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C8E91E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47F5E0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6547CF1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0</w:t>
            </w:r>
          </w:p>
        </w:tc>
      </w:tr>
      <w:tr w:rsidR="004969B4" w:rsidRPr="007D2E41" w14:paraId="0FF3A76F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02BCA9A8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03W04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AC5488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D7B58B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007BC9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63DA278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432BFF06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ENOU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9E368D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743ABE6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CA7404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0759829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</w:t>
            </w:r>
          </w:p>
        </w:tc>
      </w:tr>
      <w:tr w:rsidR="004969B4" w:rsidRPr="007D2E41" w14:paraId="03648DED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116B193B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ENT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4B39FF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A0D5F3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E0989B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0EF4B35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5C91724A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AMAR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2DA5E9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E6CB62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B94DF7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294CD3C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</w:t>
            </w:r>
          </w:p>
        </w:tc>
      </w:tr>
      <w:tr w:rsidR="004969B4" w:rsidRPr="007D2E41" w14:paraId="40BF3237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43A56569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OODSTREAK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B303C5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487D59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A19984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32F301B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3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2F963009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ANCER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FBD9F9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8A020E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21BD8F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1160919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</w:tr>
      <w:tr w:rsidR="004969B4" w:rsidRPr="007D2E41" w14:paraId="719222FE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01F63D54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GUYMON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E9B6EB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BF3735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59BDF8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17DB874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5BE26A77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ARNED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81B3AB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7A9208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E51B9E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0055AB1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</w:tr>
      <w:tr w:rsidR="004969B4" w:rsidRPr="007D2E41" w14:paraId="037F9898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0E55519B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AIL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A28556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860AC0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FB371B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121E3AB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3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2CC06CE2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INDON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D1DD61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CAC29B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3C8619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1955969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</w:tr>
      <w:tr w:rsidR="004969B4" w:rsidRPr="007D2E41" w14:paraId="37F73931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510DC25B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ALLAM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7E5ED4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ACDB7C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110437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17F8A43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3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38C09B30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ONGHORN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00E45A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E93AB0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21519B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4E874F3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7</w:t>
            </w:r>
          </w:p>
        </w:tc>
      </w:tr>
      <w:tr w:rsidR="004969B4" w:rsidRPr="007D2E41" w14:paraId="036E9DFD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2259CD77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ALT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A2C1EB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9A2BC6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32198A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2AEAEA9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3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11371A46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CE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9F79A5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7AE9BEB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7445957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2C84F31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</w:tr>
      <w:tr w:rsidR="004969B4" w:rsidRPr="007D2E41" w14:paraId="4B956D43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45AFA437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ARDING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E3B996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F7848C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48CBDA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365494D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3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65DE1E5E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CGILL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53FF37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16AC9C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8CAE88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6B48313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3</w:t>
            </w:r>
          </w:p>
        </w:tc>
      </w:tr>
      <w:tr w:rsidR="004969B4" w:rsidRPr="007D2E41" w14:paraId="04C50A74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3E8D9275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ARRY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8387AA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9C644F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64F971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0663F00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3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42FCDA05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ILLENNIUM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7944CD9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F907A5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4B23CF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04D89B2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</w:tr>
      <w:tr w:rsidR="004969B4" w:rsidRPr="007D2E41" w14:paraId="3368849E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162EAB1B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ATCHER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766EFA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3054A3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CFBEFD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482C4A1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3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662254E7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IT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E1FFCE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C35313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FADA68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23DB696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</w:tr>
      <w:tr w:rsidR="004969B4" w:rsidRPr="007D2E41" w14:paraId="7B8019C1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4BB46B34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EYNE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381808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A2BD42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E77406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3FEE6DA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38F2AA51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T0495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07CB3C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B0A992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0A2A3F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3A7A28E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7</w:t>
            </w:r>
          </w:p>
        </w:tc>
      </w:tr>
      <w:tr w:rsidR="004969B4" w:rsidRPr="007D2E41" w14:paraId="166ABBC2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7C68FA45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G-9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2561E5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CD660B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74860E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5EB99E3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11F83F5D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T0610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7BA384E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B2ECC5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D61FC7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131E8F4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</w:tr>
      <w:tr w:rsidR="004969B4" w:rsidRPr="007D2E41" w14:paraId="1C0D00F4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17B1C0B8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OMESTEAD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93B120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A2EB54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CED943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015B4AD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2652B335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T85200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DB1CC5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8F869D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D019C5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31D6E49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</w:tr>
      <w:tr w:rsidR="004969B4" w:rsidRPr="007D2E41" w14:paraId="1D5DF9D8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39EA40AC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ONDO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ABFCA8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AC9277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1FB96D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5BD74A3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3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6D470727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T951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8EA67F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3A25D4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76E1F0C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54DF80D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</w:tr>
      <w:tr w:rsidR="004969B4" w:rsidRPr="007D2E41" w14:paraId="496FD92A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3946891E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UME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2071FD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65D29B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F16043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0AAC3DF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0CD22F55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T990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766E9A5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C24840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FE9DAD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797CF27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0</w:t>
            </w:r>
          </w:p>
        </w:tc>
      </w:tr>
      <w:tr w:rsidR="004969B4" w:rsidRPr="007D2E41" w14:paraId="5B627D54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62EAF0CE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V906-86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A24F2C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683151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DCBCCF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5E823A5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3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450571C0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T998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7CE9B18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C4CA5F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388D73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03B53FF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0</w:t>
            </w:r>
          </w:p>
        </w:tc>
      </w:tr>
      <w:tr w:rsidR="004969B4" w:rsidRPr="007D2E41" w14:paraId="559E683D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6C6EE09F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V9W03-1379R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4AC1D2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9E883C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814D5F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1262438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3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5EC61644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TS0531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705128A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7492B6A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B77542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6BE5453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</w:t>
            </w:r>
          </w:p>
        </w:tc>
      </w:tr>
      <w:tr w:rsidR="004969B4" w:rsidRPr="007D2E41" w14:paraId="4BC56E27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3911CACC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V9W03-1551WP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A9DB76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F917BE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B4A26A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46B9AC2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5C0F66E8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02558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5EBB85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F0B7DD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6E8006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0D63E14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</w:tr>
      <w:tr w:rsidR="004969B4" w:rsidRPr="007D2E41" w14:paraId="5F12DB27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701FAB73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V9W03-1596R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A01607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1DDF76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B697CF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48EBF97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1FCDBC5F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04490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2C04B3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611B05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FA6675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6DD6A8B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7</w:t>
            </w:r>
          </w:p>
        </w:tc>
      </w:tr>
      <w:tr w:rsidR="004969B4" w:rsidRPr="007D2E41" w14:paraId="090F202C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716E5862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V9W05-1280R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141930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BB31F7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1CB8FA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59527E3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4CC1C712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05430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0FEE05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CF2666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A4EE7E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5023D0D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3</w:t>
            </w:r>
          </w:p>
        </w:tc>
      </w:tr>
      <w:tr w:rsidR="004969B4" w:rsidRPr="007D2E41" w14:paraId="3F7CBF31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2451F295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V9W06-50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6D3F34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C27D62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F4EC82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6C61F01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04446D5D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05496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024358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825F3A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3011A5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5C5B8EA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</w:t>
            </w:r>
          </w:p>
        </w:tc>
      </w:tr>
      <w:tr w:rsidR="004969B4" w:rsidRPr="007D2E41" w14:paraId="365BD4C7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2FBF8475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FINITY_CL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149452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2EFFD4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BD3970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5F54ECE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58108D0A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05548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DFFAAE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44C137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593BB3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5F82C21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3</w:t>
            </w:r>
          </w:p>
        </w:tc>
      </w:tr>
      <w:tr w:rsidR="004969B4" w:rsidRPr="007D2E41" w14:paraId="5A310A3E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7BFE9E85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TRADA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214586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190BD5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8BC7C8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72035E8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064D4BB7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06545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E5E5EA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5622F3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2B954A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1AF23D9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</w:tr>
      <w:tr w:rsidR="004969B4" w:rsidRPr="007D2E41" w14:paraId="1C570B71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2662D533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GALENE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899D5D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0ADDB4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8C0CB9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074E3EB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5FC7B014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06607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ABAD21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C19631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4FA3FF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7F73E64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3</w:t>
            </w:r>
          </w:p>
        </w:tc>
      </w:tr>
      <w:tr w:rsidR="004969B4" w:rsidRPr="007D2E41" w14:paraId="334185B5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525E9E14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GGER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2E34FA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57403E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EC671E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5E0CCBF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2BF89D4A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99495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7BB6F75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53B040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415F7C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49CF5D7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0</w:t>
            </w:r>
          </w:p>
        </w:tc>
      </w:tr>
      <w:tr w:rsidR="004969B4" w:rsidRPr="007D2E41" w14:paraId="72C2795C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73B344AC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ERRY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F5E651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359A8E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1B2906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7A5B508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1C2D4E52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KOTA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1225C4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E3A19D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5FEC42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59B7945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</w:tr>
      <w:tr w:rsidR="004969B4" w:rsidRPr="007D2E41" w14:paraId="426B0F2F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29B6C19F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UDEE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32ECCB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56FC40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BBEE6B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65A6464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3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36E33AC2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LL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651EEF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048F59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A033BE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091D419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</w:tr>
      <w:tr w:rsidR="004969B4" w:rsidRPr="007D2E41" w14:paraId="61C2C552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20324E2D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UDITH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4EDCE7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2178FD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CF508D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2F5FDCE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0BAAF68C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OSHO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8C0FDC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ED56A0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C507B9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76A2E1F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3</w:t>
            </w:r>
          </w:p>
        </w:tc>
      </w:tr>
      <w:tr w:rsidR="004969B4" w:rsidRPr="007D2E41" w14:paraId="5111B483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0818D4DA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ULES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BAA5E8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1FA194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2A841E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4BF64DC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4313CBD3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WTON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97F3E6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189228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4FF32B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1D4A93B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3</w:t>
            </w:r>
          </w:p>
        </w:tc>
      </w:tr>
      <w:tr w:rsidR="004969B4" w:rsidRPr="007D2E41" w14:paraId="059091E3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2F46E80C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ARL_9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E40E1C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A21C1A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C0F901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2C16B8F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7EC1A43A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06736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5C64B7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34AF58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DB9B38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08281A9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</w:t>
            </w:r>
          </w:p>
        </w:tc>
      </w:tr>
      <w:tr w:rsidR="004969B4" w:rsidRPr="007D2E41" w14:paraId="520FE2B4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16395715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AW6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0CE7B2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C57355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8A586C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41310B4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1189EA4D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06737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72EE411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9442D9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7965EC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2EBE354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3</w:t>
            </w:r>
          </w:p>
        </w:tc>
      </w:tr>
      <w:tr w:rsidR="004969B4" w:rsidRPr="007D2E41" w14:paraId="2632F57B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4678E669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EOTA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72C2DE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4E8BB2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F60734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42342A4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66472023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0770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1A8D4F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4FE603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DBF0EE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65AC833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3</w:t>
            </w:r>
          </w:p>
        </w:tc>
      </w:tr>
      <w:tr w:rsidR="004969B4" w:rsidRPr="007D2E41" w14:paraId="361884CF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0C002603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HARKOF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CBEE8A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2F024E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1C4DB2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48195A1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0FA0F64D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08707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D159D5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141393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E3CD86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6F47F1E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</w:tr>
      <w:tr w:rsidR="004969B4" w:rsidRPr="007D2E41" w14:paraId="2708F01B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65ABDB21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IOWA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D026A5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0B64DE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CD800B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659F7BB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3259E729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08708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E05D4E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0C586E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4D5DFE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0BFA93E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</w:tr>
      <w:tr w:rsidR="004969B4" w:rsidRPr="007D2E41" w14:paraId="6EEE8AFB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1CEFFC36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IRWIN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DAB6EE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4C9AC5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7E4FAF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267CB7A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199EB7D2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OBRARA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78FEBC9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F94F93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712A8F0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08BDA84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</w:tr>
      <w:tr w:rsidR="004969B4" w:rsidRPr="007D2E41" w14:paraId="60386CB7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5056A66F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S00F5-20-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73BD5D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D87EAC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245D0C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6B67DE0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0ABE7E8E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RKAN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909BB5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565DE5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00E82C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47BAB18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3</w:t>
            </w:r>
          </w:p>
        </w:tc>
      </w:tr>
      <w:tr w:rsidR="004969B4" w:rsidRPr="007D2E41" w14:paraId="3950C608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6FAFA190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AKIN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FD5FF8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FB8E5B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3525BA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4991EC6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7E271F1B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RRIS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DE13A0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47C1C0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84CDBB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2795CFC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3</w:t>
            </w:r>
          </w:p>
        </w:tc>
      </w:tr>
      <w:tr w:rsidR="004969B4" w:rsidRPr="007D2E41" w14:paraId="5F9B5E7B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6AC9F858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UFRONTIER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149473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33D337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DED129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3AEEC59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751F9F4D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K106727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92F3E9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480023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DE2B58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3D5ACDF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</w:tr>
      <w:tr w:rsidR="004969B4" w:rsidRPr="007D2E41" w14:paraId="713CE32D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66847CE8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UHORIZON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3B8C38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231AD1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6CA3B2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374BFAF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78E6DD18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K106800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BBCD0F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5AA49B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0DA8FC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2BC9A14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3</w:t>
            </w:r>
          </w:p>
        </w:tc>
      </w:tr>
      <w:tr w:rsidR="004969B4" w:rsidRPr="007D2E41" w14:paraId="0474EA4F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47E43301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UPLAINS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885785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367812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4D3325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753F777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1ED70918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K1068009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A8490B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AB1BD9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FC3FBC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7C9F405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7</w:t>
            </w:r>
          </w:p>
        </w:tc>
      </w:tr>
      <w:tr w:rsidR="004969B4" w:rsidRPr="007D2E41" w14:paraId="4F2AFE5C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144D86EF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USKY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D3E351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686E0D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F6D325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6B31D67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71FDE51A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K1068026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44B0E1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E68FEC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D039B8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6E730F9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</w:tr>
      <w:tr w:rsidR="004969B4" w:rsidRPr="007D2E41" w14:paraId="0356EFD6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3F6CE0DF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W03666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EFB8F7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3BCD5B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E600B3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659A7A1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7249D682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K106811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5B72E7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F7F559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303561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7209F70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</w:tr>
      <w:tr w:rsidR="004969B4" w:rsidRPr="007D2E41" w14:paraId="5D9C51B5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393B9705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GALLALA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E1D701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A61CA9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4A5F17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4D2CA68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3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44FCD258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K1070267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21E633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2D2233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29E62E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7144206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</w:tr>
      <w:tr w:rsidR="004969B4" w:rsidRPr="007D2E41" w14:paraId="2C57F52B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50F76671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K_RISING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E21E72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5AD7E7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BD85C2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16548A0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444109E9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K1070275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E260CC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4C5260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7A50BE6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06A613F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</w:tr>
      <w:tr w:rsidR="004969B4" w:rsidRPr="007D2E41" w14:paraId="2467E538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45654CAF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K0240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A3BBC2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0ADF13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C0ADA8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776DBB2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47B12F1E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NAGA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7369600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C96978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83F267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19B3DE6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</w:tr>
      <w:tr w:rsidR="004969B4" w:rsidRPr="007D2E41" w14:paraId="06381D61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40D159FA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K0411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A75B45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0947CB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B81762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609DE7A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3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24CC70FF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VERLAND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217A82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7099A40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136503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2BAF7C1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</w:tr>
      <w:tr w:rsidR="004969B4" w:rsidRPr="007D2E41" w14:paraId="5516FB2F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31CBCD5C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OK0441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29201F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662156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BDC04E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22B6099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3C9B75C5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VERLEY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301E71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B0A9BF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10D56C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47C7BFD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</w:tr>
      <w:tr w:rsidR="004969B4" w:rsidRPr="007D2E41" w14:paraId="1F21D0C4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6DAF2BBD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K0450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42DE08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F0C7AD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CD10FB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3B551DF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4B6AC2C7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ARKER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9BF1B6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38BAA8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7019713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1B18BD4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</w:tr>
      <w:tr w:rsidR="004969B4" w:rsidRPr="007D2E41" w14:paraId="7E09C93F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6F52BABA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K04507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3D2755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BED847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1FFC9F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7CF3981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3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281E8D56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ARKER76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720F42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64298A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3E7833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23A14CB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</w:t>
            </w:r>
          </w:p>
        </w:tc>
      </w:tr>
      <w:tr w:rsidR="004969B4" w:rsidRPr="007D2E41" w14:paraId="624BBEE9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587A66E1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K0452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AC99C4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37D482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844E90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56ACF04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438BF212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ETE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AD2818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8C085A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7CD3BDD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6225E19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0</w:t>
            </w:r>
          </w:p>
        </w:tc>
      </w:tr>
      <w:tr w:rsidR="004969B4" w:rsidRPr="007D2E41" w14:paraId="05A81237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0EE7C9D0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K05108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D35E9E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85A5B3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D6A3E3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7FE0EF9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3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73551FA4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LATTE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3ABCD0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0E5D93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CCAF1F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70B25D0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7</w:t>
            </w:r>
          </w:p>
        </w:tc>
      </w:tr>
      <w:tr w:rsidR="004969B4" w:rsidRPr="007D2E41" w14:paraId="0DEA9DE1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1BCF89D8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K0512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3E7F05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3FC47B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05933D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6925B31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66535A5B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OSTROCK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6BE445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C501A3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80B7A3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4B5B702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</w:tr>
      <w:tr w:rsidR="004969B4" w:rsidRPr="007D2E41" w14:paraId="5974AA69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7CB77110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K0513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479791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32707A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B5D502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75D8FB1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2025F5EE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AIRIE_RED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B586B1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A1099E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9ED499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0F2D572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</w:tr>
      <w:tr w:rsidR="004969B4" w:rsidRPr="007D2E41" w14:paraId="45A1C2C3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6BBA7008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K0520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A68E6B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56774B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CF5447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6850FEC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064AAE8D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ONGHORN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7A1708A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0B4AA3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DF1EF7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157BB37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3</w:t>
            </w:r>
          </w:p>
        </w:tc>
      </w:tr>
      <w:tr w:rsidR="004969B4" w:rsidRPr="007D2E41" w14:paraId="0E08EDAE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69B99272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K0530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F3416E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C60511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6130A9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538AF22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147919E4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OWERS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4E2F12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1496CC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8DE2C4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0E55D63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3</w:t>
            </w:r>
          </w:p>
        </w:tc>
      </w:tr>
      <w:tr w:rsidR="004969B4" w:rsidRPr="007D2E41" w14:paraId="50EED902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0792E7EF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K0531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9D8666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DDC9E0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3A7905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0E59482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1230CA65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AWHIDE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74D1453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B58C4C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7825E9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1F746FB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3</w:t>
            </w:r>
          </w:p>
        </w:tc>
      </w:tr>
      <w:tr w:rsidR="004969B4" w:rsidRPr="007D2E41" w14:paraId="2AF9D7FD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76080288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K0551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C560F5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C9696A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81D702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5C64AE6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1D84B47D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DLAND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70CE2E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46A447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BD13CB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3512BD6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7</w:t>
            </w:r>
          </w:p>
        </w:tc>
      </w:tr>
      <w:tr w:rsidR="004969B4" w:rsidRPr="007D2E41" w14:paraId="0EE3C3CB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4DDFD323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K05526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EB3B17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EAC149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A9E05E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7B56035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2DCA8A21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IPPER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E21DAF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3D9504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2E98FE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15418DA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3</w:t>
            </w:r>
          </w:p>
        </w:tc>
      </w:tr>
      <w:tr w:rsidR="004969B4" w:rsidRPr="007D2E41" w14:paraId="63A55D6C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52DAF5D9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K05711W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5165B0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5AEE32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14E01B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78A40D6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48A2753E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ITA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B78A31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7E16765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EC6A32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656EB86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</w:t>
            </w:r>
          </w:p>
        </w:tc>
      </w:tr>
      <w:tr w:rsidR="004969B4" w:rsidRPr="007D2E41" w14:paraId="57B4A652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59FDEACC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K05723W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D2589E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42804B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E4990F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574AF4D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71A00D9C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OBIDOUX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436FF4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CEC05F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5AD669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5844852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3</w:t>
            </w:r>
          </w:p>
        </w:tc>
      </w:tr>
      <w:tr w:rsidR="004969B4" w:rsidRPr="007D2E41" w14:paraId="74721B2D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485D7560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K05830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46CB8B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9F64FD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960E5E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355FEA9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3BB77461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ONL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7F878B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23AF4C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ACCF49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73CF580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</w:tr>
      <w:tr w:rsidR="004969B4" w:rsidRPr="007D2E41" w14:paraId="5F85E4D0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5889848F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K0611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EAF3B7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38A069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12AF8E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589BF5B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722F0722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OSE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1319B6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722FE8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48A770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5F050B0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</w:tr>
      <w:tr w:rsidR="004969B4" w:rsidRPr="007D2E41" w14:paraId="540FE801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2EA7D967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K06210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84C161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9F849B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531F2A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48381CA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3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2BB04741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OSEBUD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4AA438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2ECA33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B3EA91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6DEA641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3</w:t>
            </w:r>
          </w:p>
        </w:tc>
      </w:tr>
      <w:tr w:rsidR="004969B4" w:rsidRPr="007D2E41" w14:paraId="2C324B27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01445A30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K06318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644A58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28EE77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F5280B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5B21E1E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3DE516F7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GE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8AEE1B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815F71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DB5A78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4CE9461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</w:t>
            </w:r>
          </w:p>
        </w:tc>
      </w:tr>
      <w:tr w:rsidR="004969B4" w:rsidRPr="007D2E41" w14:paraId="59366C3B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2079E180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K06319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ECCA62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C0FA21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EC9A6D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291179B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3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1E764602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NDY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A6871E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3E56C3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375BC5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76C75C8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</w:tr>
      <w:tr w:rsidR="004969B4" w:rsidRPr="007D2E41" w14:paraId="6A0D60E2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17E2F990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K06336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98CD2E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A835CE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C8FEF4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08DC073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7C0E4D5A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NTA_FE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BBA7D9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C71DD0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73A46F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21C051C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0</w:t>
            </w:r>
          </w:p>
        </w:tc>
      </w:tr>
      <w:tr w:rsidR="004969B4" w:rsidRPr="007D2E41" w14:paraId="7F310419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1E4A9D0A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K0723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F77416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D15E6A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C3EC91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2FB5868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61F760C1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COUT66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A47B94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C9BF1F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59DB53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6E3EEDA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3</w:t>
            </w:r>
          </w:p>
        </w:tc>
      </w:tr>
      <w:tr w:rsidR="004969B4" w:rsidRPr="007D2E41" w14:paraId="4507C346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167735D6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K07S117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65904D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01CA65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62654C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3790770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3C33C5ED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D00111-9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93CE24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FC174B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BA76FC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4178740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</w:tr>
      <w:tr w:rsidR="004969B4" w:rsidRPr="007D2E41" w14:paraId="148BC76E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55DB3E01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K08328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6E6839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452AF1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313D58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3AF3838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2B09593D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D01058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0B13D6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A8E1DE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91E975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35A1A03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</w:t>
            </w:r>
          </w:p>
        </w:tc>
      </w:tr>
      <w:tr w:rsidR="004969B4" w:rsidRPr="007D2E41" w14:paraId="762AE2CC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516E86F3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K0963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83BF6C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F76728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E1571A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67B5D2C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3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45633411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D01237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9D156F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F0296C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15E2D1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74F500C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</w:tr>
      <w:tr w:rsidR="004969B4" w:rsidRPr="007D2E41" w14:paraId="411C66FA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664BA185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K10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E805D6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D8D374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D8F660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114916D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3BFD43B1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D05118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7E1AA92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FD729E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C7092A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65B7394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</w:tr>
      <w:tr w:rsidR="004969B4" w:rsidRPr="007D2E41" w14:paraId="69455722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79A76207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K10119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568A54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A9841B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E1E15E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633ADB2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63F6C687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D05210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D2B14F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8CF2A9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EA259F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45625AE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</w:tr>
      <w:tr w:rsidR="004969B4" w:rsidRPr="007D2E41" w14:paraId="62B7A67B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242C94AF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K10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D50D58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11CF26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E8C99D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02F66B9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3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428AD57A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TTLER_CL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32C7DB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CDECE0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A92135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60FCF10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3</w:t>
            </w:r>
          </w:p>
        </w:tc>
      </w:tr>
      <w:tr w:rsidR="004969B4" w:rsidRPr="007D2E41" w14:paraId="16C1C8E5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3A7AB013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K106707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FC1984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0FAB6C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D43B15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28F7FCE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4CAED628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WNEE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A5A900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F53372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67897C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7B62C23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</w:t>
            </w:r>
          </w:p>
        </w:tc>
      </w:tr>
      <w:tr w:rsidR="004969B4" w:rsidRPr="007D2E41" w14:paraId="384D34F7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2344B80F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OCKER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E55DA2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E9E3D8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7AAD1C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6F3DF36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36AF1D2B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X03A056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76FECC5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7F3128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319CF7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00397BC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</w:t>
            </w:r>
          </w:p>
        </w:tc>
      </w:tr>
      <w:tr w:rsidR="004969B4" w:rsidRPr="007D2E41" w14:paraId="2E6A2CF3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04F5B4C3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IOUXLAND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124543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9BF7E5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25FEBC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44E55FB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2E963704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X04A001246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3C9632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FECB82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762E30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57AD4CD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3</w:t>
            </w:r>
          </w:p>
        </w:tc>
      </w:tr>
      <w:tr w:rsidR="004969B4" w:rsidRPr="007D2E41" w14:paraId="02EC6190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3A4B3361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MOKYHILL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1FEE68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ADFB90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3C9A9C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7A83945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24DE5493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X04M410211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05F613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620942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AE17A7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0723C94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3</w:t>
            </w:r>
          </w:p>
        </w:tc>
      </w:tr>
      <w:tr w:rsidR="004969B4" w:rsidRPr="007D2E41" w14:paraId="18A63BD2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41678576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PARTAN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B77E9E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254C18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88FEDA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149D8C5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3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7B1EDB69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X04V075080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9D443F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F4043D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F77FC5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2917FF3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</w:t>
            </w:r>
          </w:p>
        </w:tc>
      </w:tr>
      <w:tr w:rsidR="004969B4" w:rsidRPr="007D2E41" w14:paraId="36C320EF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3C51972B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ANTON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121291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031EA0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5EB57B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1090230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3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049BA0F4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X05A001188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17A5DF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E73EF2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0AB636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3A10EF8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3</w:t>
            </w:r>
          </w:p>
        </w:tc>
      </w:tr>
      <w:tr w:rsidR="004969B4" w:rsidRPr="007D2E41" w14:paraId="2A32B169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76D33E72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URDY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10FA28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FDA423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32C4FB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75FBF26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5D8E6295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X05A00182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A68C4F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0594BF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CC31AF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43EE5B5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</w:tr>
      <w:tr w:rsidR="004969B4" w:rsidRPr="007D2E41" w14:paraId="6A0F623C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75CCC156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URDY_2K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B22094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3CB17E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160BF5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0799AFA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3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2DF41F84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X05V7259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969C4E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9B2888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12BD9D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5A50D52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</w:tr>
      <w:tr w:rsidR="004969B4" w:rsidRPr="007D2E41" w14:paraId="5CD0908F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6B3882CB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AM10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1FE8E4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DA4D5E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7AE6A2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092B9B0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68E77093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X05V7269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1D69C1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712F967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9AB56B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4D29EF5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</w:tr>
      <w:tr w:rsidR="004969B4" w:rsidRPr="007D2E41" w14:paraId="1B5EF266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4846AC9E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AM107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A590E1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57EDA1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E811AE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09F2613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32877B01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X06A00113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286A5E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297BF9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29E364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2A946E7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</w:tr>
      <w:tr w:rsidR="004969B4" w:rsidRPr="007D2E41" w14:paraId="4C6F3E32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2485EFC0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AM107-R7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14B512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175D63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0A7853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55ADB61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3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043071E9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X06A00126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18E9AB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6D2124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413352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0FEB2EC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</w:t>
            </w:r>
          </w:p>
        </w:tc>
      </w:tr>
      <w:tr w:rsidR="004969B4" w:rsidRPr="007D2E41" w14:paraId="4695309A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62B1E831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AM109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E258C7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189D9C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074F53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21EF5EB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7710C334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X06A001281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91DA6D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196CC4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71281D9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2B03A9C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3</w:t>
            </w:r>
          </w:p>
        </w:tc>
      </w:tr>
      <w:tr w:rsidR="004969B4" w:rsidRPr="007D2E41" w14:paraId="542CAFF7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647660B4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AM110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C68D4A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CB2B66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F0D506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3CD38E3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1B029597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X06A001386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D3186A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00711A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A3DFA5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26BA4D1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</w:tr>
      <w:tr w:rsidR="004969B4" w:rsidRPr="007D2E41" w14:paraId="6D309197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5167888C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AM11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BEE395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D1A168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CDEBF5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085F29F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45DA064E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X06V7266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830B7C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00808A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F414FC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779D6B7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3</w:t>
            </w:r>
          </w:p>
        </w:tc>
      </w:tr>
      <w:tr w:rsidR="004969B4" w:rsidRPr="007D2E41" w14:paraId="0097BFBB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7B4E3447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AM11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23893B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F867F3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5CAFDE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077B7C1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2754F4F2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X07A001279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145B94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AE2096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7C8F6CC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254C70F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</w:tr>
      <w:tr w:rsidR="004969B4" w:rsidRPr="007D2E41" w14:paraId="3C5CBCE1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58A31B49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AM200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45A9BC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316376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658EAD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3C356A2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3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683661A3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X07A001318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94C93A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9C8C3D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60E9B2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7961EA0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</w:tr>
      <w:tr w:rsidR="004969B4" w:rsidRPr="007D2E41" w14:paraId="5A61C04B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4CC6DA94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TAM20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3BC4D9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9FA3E7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03AA76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253419C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5ACD52C3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X07A001420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1ECE58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82E019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801169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4CCC72E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</w:t>
            </w:r>
          </w:p>
        </w:tc>
      </w:tr>
      <w:tr w:rsidR="004969B4" w:rsidRPr="007D2E41" w14:paraId="4E793C20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731AE10C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AM20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938877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8B1AEA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38729D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435E0FA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0A8A4F23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X86A5606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770A954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C0EB5E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B64BCA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32A7126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7</w:t>
            </w:r>
          </w:p>
        </w:tc>
      </w:tr>
      <w:tr w:rsidR="004969B4" w:rsidRPr="007D2E41" w14:paraId="11CDDDE3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1C048180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AM30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3E8D83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6BC02E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5C8766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6672BAA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5A70BC0A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X86A6880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1EABE2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58C9A1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DFFE3E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6CD711A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</w:t>
            </w:r>
          </w:p>
        </w:tc>
      </w:tr>
      <w:tr w:rsidR="004969B4" w:rsidRPr="007D2E41" w14:paraId="7C9DEC76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21C5FE3F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AM30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3B773E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FE5530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BAF410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1D5DC12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30C8677D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X86A807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336EA3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CC44EF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215634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198E213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3</w:t>
            </w:r>
          </w:p>
        </w:tc>
      </w:tr>
      <w:tr w:rsidR="004969B4" w:rsidRPr="007D2E41" w14:paraId="6586A5F3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518559C3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AM30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3D1611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2865B4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768041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7C72A02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3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5476ED48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X96D107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7179B96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5CA5A8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EFF597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4518DA9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</w:tr>
      <w:tr w:rsidR="004969B4" w:rsidRPr="007D2E41" w14:paraId="7A99F139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799945F9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AM400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81E547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E9B78E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D7A12A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4F2B721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50C54801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X99A0153-1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B68322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759735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DAB852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28204F9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</w:tr>
      <w:tr w:rsidR="004969B4" w:rsidRPr="007D2E41" w14:paraId="35D41F51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7EC81FB3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AM40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E7509F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B0B3C6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9189A0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0FD8CB6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3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0AFF898F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X99U8618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84CD85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7144D9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0F12E0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2F7EFD9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</w:tr>
      <w:tr w:rsidR="004969B4" w:rsidRPr="007D2E41" w14:paraId="66F93A67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25C23181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AMW-10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5F1FBD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F57B9C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37FE4F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0C80668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34E9E78A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ENANGO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C64703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43130E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E2E596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03296AF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0</w:t>
            </w:r>
          </w:p>
        </w:tc>
      </w:tr>
      <w:tr w:rsidR="004969B4" w:rsidRPr="007D2E41" w14:paraId="0441616F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024275DD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ANDEM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AB04DB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8A33D2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96EDF4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0D79AC2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0FCCF39C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ISTA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4AA730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A0C893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DF91ED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4920A40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</w:tr>
      <w:tr w:rsidR="004969B4" w:rsidRPr="007D2E41" w14:paraId="6FA7C005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5B439E56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ARKIO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C1E403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F92DBF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00E80D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477131E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5C93A862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ONA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7AF93B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5C1A9D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19D945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554FC0E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</w:tr>
      <w:tr w:rsidR="004969B4" w:rsidRPr="007D2E41" w14:paraId="03E5E6C5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117E6DD0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ASCOSA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A4790E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68F3E5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058826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7E90671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04D0A35F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04-417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318334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273F45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572C89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6F8607C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</w:tr>
      <w:tr w:rsidR="004969B4" w:rsidRPr="007D2E41" w14:paraId="14D5F9D2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25D2B5F6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UNDER_CL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F9B602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6C4A47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0E5489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571E6B8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3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4510B785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AHOO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D5D451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E30E3D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4A1906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252EF0B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</w:tr>
      <w:tr w:rsidR="004969B4" w:rsidRPr="007D2E41" w14:paraId="1A1A4A0F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6FDDB67E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UNDERBOLT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7AEEB5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C886F0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9195A3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7CA763D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3CAF4511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ARRIOR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AF97C1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01B1D5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B41139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3A98FC7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0</w:t>
            </w:r>
          </w:p>
        </w:tc>
      </w:tr>
      <w:tr w:rsidR="004969B4" w:rsidRPr="007D2E41" w14:paraId="708D063A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7D97D958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EGO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579F22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24B1B9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66DE81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016C8BD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3C3DDC19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B411W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C3183E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29CF0A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9CA27E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3B6A1AA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</w:t>
            </w:r>
          </w:p>
        </w:tc>
      </w:tr>
      <w:tr w:rsidR="004969B4" w:rsidRPr="007D2E41" w14:paraId="68F77E01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6D34DA8D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ISON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FB13A4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D1479C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5916B1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76C52AA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0501A9A7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ENDY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BD617A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F562D0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80AF4D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17606B0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3</w:t>
            </w:r>
          </w:p>
        </w:tc>
      </w:tr>
      <w:tr w:rsidR="004969B4" w:rsidRPr="007D2E41" w14:paraId="713C094A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79A9D39C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IUMPH6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328136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37D9A3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491AEC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13EB231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3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3EAE340C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ESLEY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C0F928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C74A9D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2A49FC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60928D1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</w:tr>
      <w:tr w:rsidR="004969B4" w:rsidRPr="007D2E41" w14:paraId="4629F823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273D5CD6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URKEY_NEBSEL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81F487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32B1AE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7B4C3F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3CCE108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485DD1CE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ICHITA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5246AAD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7C15069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DAAE52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30263E1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3</w:t>
            </w:r>
          </w:p>
        </w:tc>
      </w:tr>
      <w:tr w:rsidR="004969B4" w:rsidRPr="007D2E41" w14:paraId="105BED22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53213E7D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X00V113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D67313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AD7720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63E641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52928F43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5B8ECD23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INDSTAR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060A2B7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64F08A4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10B6455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2D14C1C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</w:t>
            </w:r>
          </w:p>
        </w:tc>
      </w:tr>
      <w:tr w:rsidR="004969B4" w:rsidRPr="007D2E41" w14:paraId="2D7850EB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31A4E28B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X01A5936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D93BEA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8051DA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74FC58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1A5AC2F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26F714B1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INOKA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FE1874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A101C8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723C15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51BBD21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</w:t>
            </w:r>
          </w:p>
        </w:tc>
      </w:tr>
      <w:tr w:rsidR="004969B4" w:rsidRPr="007D2E41" w14:paraId="30DFD9EA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7BC50B8D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X01M5009-28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1592BA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4ECF3F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15766E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41146E0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47CE2450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ELLOWSTONE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4A53F11F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15606D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2C51DC2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5B784AF1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</w:t>
            </w:r>
          </w:p>
        </w:tc>
      </w:tr>
      <w:tr w:rsidR="004969B4" w:rsidRPr="007D2E41" w14:paraId="38F86407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16B7C219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X01V5134RC-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29DF5A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0E4CBF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471E8ED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21017AE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50D5C417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UMA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33D0991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48D24E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5CD71D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0594CFE6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0</w:t>
            </w:r>
          </w:p>
        </w:tc>
      </w:tr>
      <w:tr w:rsidR="004969B4" w:rsidRPr="007D2E41" w14:paraId="298E55C8" w14:textId="77777777" w:rsidTr="00150735">
        <w:trPr>
          <w:gridAfter w:val="1"/>
          <w:wAfter w:w="198" w:type="dxa"/>
          <w:trHeight w:val="299"/>
        </w:trPr>
        <w:tc>
          <w:tcPr>
            <w:tcW w:w="2216" w:type="dxa"/>
            <w:shd w:val="clear" w:color="auto" w:fill="auto"/>
            <w:noWrap/>
            <w:vAlign w:val="center"/>
            <w:hideMark/>
          </w:tcPr>
          <w:p w14:paraId="2C22203C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X02A025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43B606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4EE61FA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83198C0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3" w:type="dxa"/>
            <w:shd w:val="clear" w:color="auto" w:fill="auto"/>
            <w:noWrap/>
            <w:vAlign w:val="center"/>
            <w:hideMark/>
          </w:tcPr>
          <w:p w14:paraId="11BDCAEE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</w:t>
            </w:r>
          </w:p>
        </w:tc>
        <w:tc>
          <w:tcPr>
            <w:tcW w:w="2003" w:type="dxa"/>
            <w:shd w:val="clear" w:color="auto" w:fill="auto"/>
            <w:noWrap/>
            <w:vAlign w:val="center"/>
            <w:hideMark/>
          </w:tcPr>
          <w:p w14:paraId="391EC362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UMAR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6C3A65E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1764774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0" w:type="dxa"/>
            <w:gridSpan w:val="2"/>
            <w:shd w:val="clear" w:color="auto" w:fill="auto"/>
            <w:noWrap/>
            <w:vAlign w:val="center"/>
            <w:hideMark/>
          </w:tcPr>
          <w:p w14:paraId="0440E4B2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3" w:type="dxa"/>
            <w:gridSpan w:val="2"/>
            <w:shd w:val="clear" w:color="auto" w:fill="auto"/>
            <w:noWrap/>
            <w:vAlign w:val="center"/>
            <w:hideMark/>
          </w:tcPr>
          <w:p w14:paraId="4892247B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7</w:t>
            </w:r>
          </w:p>
        </w:tc>
      </w:tr>
      <w:tr w:rsidR="004969B4" w:rsidRPr="007D2E41" w14:paraId="558A0802" w14:textId="77777777" w:rsidTr="00150735">
        <w:trPr>
          <w:trHeight w:val="299"/>
        </w:trPr>
        <w:tc>
          <w:tcPr>
            <w:tcW w:w="221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D9DFD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X03A0148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22E5EC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B87F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C0B09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403F38" w14:textId="77777777" w:rsidR="004969B4" w:rsidRPr="007D2E41" w:rsidRDefault="004969B4" w:rsidP="00A921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</w:t>
            </w:r>
          </w:p>
        </w:tc>
        <w:tc>
          <w:tcPr>
            <w:tcW w:w="2255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63736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1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0F3BA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1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2E9A2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09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9B522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5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6A58D" w14:textId="77777777" w:rsidR="004969B4" w:rsidRPr="007D2E41" w:rsidRDefault="004969B4" w:rsidP="00A921F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</w:tbl>
    <w:p w14:paraId="17A49177" w14:textId="612BE942" w:rsidR="00BF4F2B" w:rsidRPr="006F5315" w:rsidRDefault="00BF4F2B" w:rsidP="006F5315">
      <w:pPr>
        <w:spacing w:after="0" w:line="240" w:lineRule="auto"/>
      </w:pPr>
      <w:bookmarkStart w:id="4" w:name="_GoBack"/>
      <w:bookmarkEnd w:id="4"/>
    </w:p>
    <w:sectPr w:rsidR="00BF4F2B" w:rsidRPr="006F5315" w:rsidSect="006F5315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C586F9" w14:textId="77777777" w:rsidR="003C6C50" w:rsidRDefault="003C6C50">
      <w:pPr>
        <w:spacing w:after="0" w:line="240" w:lineRule="auto"/>
      </w:pPr>
      <w:r>
        <w:separator/>
      </w:r>
    </w:p>
  </w:endnote>
  <w:endnote w:type="continuationSeparator" w:id="0">
    <w:p w14:paraId="24EDA925" w14:textId="77777777" w:rsidR="003C6C50" w:rsidRDefault="003C6C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676130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3A39EA" w14:textId="43C14927" w:rsidR="00D14531" w:rsidRDefault="00D1453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F5315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768865B8" w14:textId="77777777" w:rsidR="007D19F5" w:rsidRDefault="007D19F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39D350" w14:textId="77777777" w:rsidR="003C6C50" w:rsidRDefault="003C6C50">
      <w:pPr>
        <w:spacing w:after="0" w:line="240" w:lineRule="auto"/>
      </w:pPr>
      <w:r>
        <w:separator/>
      </w:r>
    </w:p>
  </w:footnote>
  <w:footnote w:type="continuationSeparator" w:id="0">
    <w:p w14:paraId="55B7972F" w14:textId="77777777" w:rsidR="003C6C50" w:rsidRDefault="003C6C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7E4885" w14:textId="383979E1" w:rsidR="007D19F5" w:rsidRDefault="007D19F5">
    <w:pPr>
      <w:pStyle w:val="Header"/>
    </w:pPr>
    <w:r w:rsidRPr="0097690F">
      <w:rPr>
        <w:rFonts w:ascii="Times New Roman" w:eastAsia="Calibri" w:hAnsi="Times New Roman" w:cs="Times New Roman"/>
        <w:b/>
        <w:noProof/>
        <w:color w:val="A6A6A6"/>
        <w:sz w:val="24"/>
      </w:rPr>
      <w:drawing>
        <wp:inline distT="0" distB="0" distL="0" distR="0" wp14:anchorId="1005811C" wp14:editId="3E36D6E1">
          <wp:extent cx="1382534" cy="497091"/>
          <wp:effectExtent l="0" t="0" r="0" b="0"/>
          <wp:docPr id="1" name="Picture 1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1237C9"/>
    <w:multiLevelType w:val="multilevel"/>
    <w:tmpl w:val="BDEA2EB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>
    <w:nsid w:val="11DE2263"/>
    <w:multiLevelType w:val="hybridMultilevel"/>
    <w:tmpl w:val="91FC024C"/>
    <w:lvl w:ilvl="0" w:tplc="65D4F9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5D008E2"/>
    <w:multiLevelType w:val="multilevel"/>
    <w:tmpl w:val="EDEAE2E0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4"/>
      <w:numFmt w:val="decimal"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">
    <w:nsid w:val="1F467E5D"/>
    <w:multiLevelType w:val="hybridMultilevel"/>
    <w:tmpl w:val="325C63A2"/>
    <w:lvl w:ilvl="0" w:tplc="C2C0E042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5">
    <w:nsid w:val="1FFC37D3"/>
    <w:multiLevelType w:val="hybridMultilevel"/>
    <w:tmpl w:val="564E8902"/>
    <w:lvl w:ilvl="0" w:tplc="63FE7896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B2D88D84" w:tentative="1">
      <w:start w:val="1"/>
      <w:numFmt w:val="lowerLetter"/>
      <w:lvlText w:val="%2."/>
      <w:lvlJc w:val="left"/>
      <w:pPr>
        <w:ind w:left="1440" w:hanging="360"/>
      </w:pPr>
    </w:lvl>
    <w:lvl w:ilvl="2" w:tplc="AE00E918">
      <w:start w:val="1"/>
      <w:numFmt w:val="lowerRoman"/>
      <w:lvlText w:val="%3."/>
      <w:lvlJc w:val="right"/>
      <w:pPr>
        <w:ind w:left="2160" w:hanging="180"/>
      </w:pPr>
    </w:lvl>
    <w:lvl w:ilvl="3" w:tplc="E89AFE56" w:tentative="1">
      <w:start w:val="1"/>
      <w:numFmt w:val="decimal"/>
      <w:lvlText w:val="%4."/>
      <w:lvlJc w:val="left"/>
      <w:pPr>
        <w:ind w:left="2880" w:hanging="360"/>
      </w:pPr>
    </w:lvl>
    <w:lvl w:ilvl="4" w:tplc="E584BAF6" w:tentative="1">
      <w:start w:val="1"/>
      <w:numFmt w:val="lowerLetter"/>
      <w:lvlText w:val="%5."/>
      <w:lvlJc w:val="left"/>
      <w:pPr>
        <w:ind w:left="3600" w:hanging="360"/>
      </w:pPr>
    </w:lvl>
    <w:lvl w:ilvl="5" w:tplc="F00ED096" w:tentative="1">
      <w:start w:val="1"/>
      <w:numFmt w:val="lowerRoman"/>
      <w:lvlText w:val="%6."/>
      <w:lvlJc w:val="right"/>
      <w:pPr>
        <w:ind w:left="4320" w:hanging="180"/>
      </w:pPr>
    </w:lvl>
    <w:lvl w:ilvl="6" w:tplc="B02AD79A" w:tentative="1">
      <w:start w:val="1"/>
      <w:numFmt w:val="decimal"/>
      <w:lvlText w:val="%7."/>
      <w:lvlJc w:val="left"/>
      <w:pPr>
        <w:ind w:left="5040" w:hanging="360"/>
      </w:pPr>
    </w:lvl>
    <w:lvl w:ilvl="7" w:tplc="A8124748" w:tentative="1">
      <w:start w:val="1"/>
      <w:numFmt w:val="lowerLetter"/>
      <w:lvlText w:val="%8."/>
      <w:lvlJc w:val="left"/>
      <w:pPr>
        <w:ind w:left="5760" w:hanging="360"/>
      </w:pPr>
    </w:lvl>
    <w:lvl w:ilvl="8" w:tplc="F94EAB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35B1883"/>
    <w:multiLevelType w:val="hybridMultilevel"/>
    <w:tmpl w:val="5A74A964"/>
    <w:lvl w:ilvl="0" w:tplc="2FB6E43C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27B4BBF"/>
    <w:multiLevelType w:val="multilevel"/>
    <w:tmpl w:val="BFDE2CCE"/>
    <w:styleLink w:val="Style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B503DE5"/>
    <w:multiLevelType w:val="multilevel"/>
    <w:tmpl w:val="E1BA239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>
    <w:nsid w:val="41F51FB5"/>
    <w:multiLevelType w:val="multilevel"/>
    <w:tmpl w:val="8A72CF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warmMatt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>
    <w:nsid w:val="47FB2ADB"/>
    <w:multiLevelType w:val="hybridMultilevel"/>
    <w:tmpl w:val="79B0FC0E"/>
    <w:lvl w:ilvl="0" w:tplc="87C4F26A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1">
    <w:nsid w:val="49F61B9F"/>
    <w:multiLevelType w:val="hybridMultilevel"/>
    <w:tmpl w:val="69A8CB32"/>
    <w:lvl w:ilvl="0" w:tplc="EF5079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D24402B"/>
    <w:multiLevelType w:val="hybridMultilevel"/>
    <w:tmpl w:val="6D5CCFF6"/>
    <w:lvl w:ilvl="0" w:tplc="AD3690E6">
      <w:start w:val="1"/>
      <w:numFmt w:val="lowerRoman"/>
      <w:lvlText w:val="%1)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86A54C8"/>
    <w:multiLevelType w:val="multilevel"/>
    <w:tmpl w:val="5BB0085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7"/>
  </w:num>
  <w:num w:numId="2">
    <w:abstractNumId w:val="9"/>
  </w:num>
  <w:num w:numId="3">
    <w:abstractNumId w:val="8"/>
  </w:num>
  <w:num w:numId="4">
    <w:abstractNumId w:val="5"/>
  </w:num>
  <w:num w:numId="5">
    <w:abstractNumId w:val="13"/>
  </w:num>
  <w:num w:numId="6">
    <w:abstractNumId w:val="4"/>
  </w:num>
  <w:num w:numId="7">
    <w:abstractNumId w:val="0"/>
  </w:num>
  <w:num w:numId="8">
    <w:abstractNumId w:val="3"/>
  </w:num>
  <w:num w:numId="9">
    <w:abstractNumId w:val="10"/>
  </w:num>
  <w:num w:numId="10">
    <w:abstractNumId w:val="13"/>
    <w:lvlOverride w:ilvl="0">
      <w:startOverride w:val="4"/>
    </w:lvlOverride>
  </w:num>
  <w:num w:numId="11">
    <w:abstractNumId w:val="13"/>
    <w:lvlOverride w:ilvl="0">
      <w:startOverride w:val="2"/>
    </w:lvlOverride>
  </w:num>
  <w:num w:numId="12">
    <w:abstractNumId w:val="11"/>
  </w:num>
  <w:num w:numId="13">
    <w:abstractNumId w:val="2"/>
  </w:num>
  <w:num w:numId="14">
    <w:abstractNumId w:val="12"/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3NwAiM0tDczNzcyUdpeDU4uLM/DyQAiODWgBynZ80LQAAAA=="/>
  </w:docVars>
  <w:rsids>
    <w:rsidRoot w:val="003A6940"/>
    <w:rsid w:val="000008E3"/>
    <w:rsid w:val="000121F2"/>
    <w:rsid w:val="00034C8A"/>
    <w:rsid w:val="000538DF"/>
    <w:rsid w:val="00076BD8"/>
    <w:rsid w:val="000A7EC0"/>
    <w:rsid w:val="000C7C5D"/>
    <w:rsid w:val="000E0A21"/>
    <w:rsid w:val="00112E1E"/>
    <w:rsid w:val="00150735"/>
    <w:rsid w:val="001511B8"/>
    <w:rsid w:val="0016139E"/>
    <w:rsid w:val="001830B6"/>
    <w:rsid w:val="001865DD"/>
    <w:rsid w:val="001A7A3F"/>
    <w:rsid w:val="001B13A1"/>
    <w:rsid w:val="00215D1D"/>
    <w:rsid w:val="00237FC1"/>
    <w:rsid w:val="00285B82"/>
    <w:rsid w:val="002A071E"/>
    <w:rsid w:val="003100C2"/>
    <w:rsid w:val="00351CC9"/>
    <w:rsid w:val="003A517D"/>
    <w:rsid w:val="003A6940"/>
    <w:rsid w:val="003B4E4B"/>
    <w:rsid w:val="003C6176"/>
    <w:rsid w:val="003C6481"/>
    <w:rsid w:val="003C6C50"/>
    <w:rsid w:val="003D5B3E"/>
    <w:rsid w:val="003F06A9"/>
    <w:rsid w:val="00444135"/>
    <w:rsid w:val="004969B4"/>
    <w:rsid w:val="004A526C"/>
    <w:rsid w:val="004E214B"/>
    <w:rsid w:val="004E3D4F"/>
    <w:rsid w:val="004F6275"/>
    <w:rsid w:val="005605AF"/>
    <w:rsid w:val="00575F6F"/>
    <w:rsid w:val="00594EF0"/>
    <w:rsid w:val="005C0F7F"/>
    <w:rsid w:val="00631328"/>
    <w:rsid w:val="006965B3"/>
    <w:rsid w:val="006D161B"/>
    <w:rsid w:val="006F0518"/>
    <w:rsid w:val="006F5315"/>
    <w:rsid w:val="00720D3E"/>
    <w:rsid w:val="00736E8F"/>
    <w:rsid w:val="00754AB1"/>
    <w:rsid w:val="007600DC"/>
    <w:rsid w:val="007C4C88"/>
    <w:rsid w:val="007D19F5"/>
    <w:rsid w:val="007E7B1B"/>
    <w:rsid w:val="0080763D"/>
    <w:rsid w:val="00830E09"/>
    <w:rsid w:val="008313FE"/>
    <w:rsid w:val="00841C44"/>
    <w:rsid w:val="0085230D"/>
    <w:rsid w:val="00854EE9"/>
    <w:rsid w:val="00865B41"/>
    <w:rsid w:val="00883AC1"/>
    <w:rsid w:val="008952D7"/>
    <w:rsid w:val="008A2A54"/>
    <w:rsid w:val="008A3785"/>
    <w:rsid w:val="00915E3F"/>
    <w:rsid w:val="0092142D"/>
    <w:rsid w:val="009517F0"/>
    <w:rsid w:val="0095765F"/>
    <w:rsid w:val="00967125"/>
    <w:rsid w:val="0097690F"/>
    <w:rsid w:val="009B55E0"/>
    <w:rsid w:val="00A2718A"/>
    <w:rsid w:val="00A636E8"/>
    <w:rsid w:val="00A64685"/>
    <w:rsid w:val="00A81E89"/>
    <w:rsid w:val="00A83FB7"/>
    <w:rsid w:val="00A921F0"/>
    <w:rsid w:val="00AA29F4"/>
    <w:rsid w:val="00AA6E10"/>
    <w:rsid w:val="00B66F60"/>
    <w:rsid w:val="00B74444"/>
    <w:rsid w:val="00B95D3F"/>
    <w:rsid w:val="00BA1710"/>
    <w:rsid w:val="00BA6097"/>
    <w:rsid w:val="00BB58EE"/>
    <w:rsid w:val="00BD47D5"/>
    <w:rsid w:val="00BD7500"/>
    <w:rsid w:val="00BF4F2B"/>
    <w:rsid w:val="00C46086"/>
    <w:rsid w:val="00C60336"/>
    <w:rsid w:val="00C8324F"/>
    <w:rsid w:val="00CA50D6"/>
    <w:rsid w:val="00D14531"/>
    <w:rsid w:val="00D55905"/>
    <w:rsid w:val="00E81990"/>
    <w:rsid w:val="00EC3DAE"/>
    <w:rsid w:val="00ED403F"/>
    <w:rsid w:val="00ED4D48"/>
    <w:rsid w:val="00F0641B"/>
    <w:rsid w:val="00F1022B"/>
    <w:rsid w:val="00F37088"/>
    <w:rsid w:val="00F80DD6"/>
    <w:rsid w:val="00F870B1"/>
    <w:rsid w:val="00FC7088"/>
    <w:rsid w:val="00FD3991"/>
    <w:rsid w:val="00FE3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BCC12A"/>
  <w15:chartTrackingRefBased/>
  <w15:docId w15:val="{6183F673-0B5B-4EA0-B7B1-A34C765F6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aliases w:val="Aghead1"/>
    <w:basedOn w:val="Normal"/>
    <w:next w:val="Normal"/>
    <w:link w:val="Heading1Char"/>
    <w:autoRedefine/>
    <w:uiPriority w:val="9"/>
    <w:qFormat/>
    <w:rsid w:val="0097690F"/>
    <w:pPr>
      <w:keepNext/>
      <w:keepLines/>
      <w:spacing w:before="240" w:after="0" w:line="480" w:lineRule="auto"/>
      <w:outlineLvl w:val="0"/>
    </w:pPr>
    <w:rPr>
      <w:rFonts w:ascii="Times New Roman" w:eastAsiaTheme="majorEastAsia" w:hAnsi="Times New Roman" w:cstheme="majorBidi"/>
      <w:b/>
      <w:sz w:val="24"/>
      <w:szCs w:val="32"/>
    </w:rPr>
  </w:style>
  <w:style w:type="paragraph" w:styleId="Heading2">
    <w:name w:val="heading 2"/>
    <w:aliases w:val="AG_Heading 2"/>
    <w:basedOn w:val="Normal"/>
    <w:next w:val="Normal"/>
    <w:link w:val="Heading2Char"/>
    <w:autoRedefine/>
    <w:uiPriority w:val="9"/>
    <w:unhideWhenUsed/>
    <w:qFormat/>
    <w:rsid w:val="00A64685"/>
    <w:pPr>
      <w:keepNext/>
      <w:keepLines/>
      <w:numPr>
        <w:ilvl w:val="1"/>
        <w:numId w:val="5"/>
      </w:numPr>
      <w:tabs>
        <w:tab w:val="left" w:pos="270"/>
        <w:tab w:val="left" w:leader="dot" w:pos="1080"/>
        <w:tab w:val="left" w:pos="1350"/>
      </w:tabs>
      <w:spacing w:after="120" w:line="480" w:lineRule="auto"/>
      <w:ind w:left="540" w:hanging="540"/>
      <w:jc w:val="both"/>
      <w:outlineLvl w:val="1"/>
    </w:pPr>
    <w:rPr>
      <w:rFonts w:ascii="Times New Roman" w:eastAsiaTheme="majorEastAsia" w:hAnsi="Times New Roman" w:cs="Times New Roman"/>
      <w:b/>
      <w:sz w:val="24"/>
      <w:szCs w:val="24"/>
    </w:rPr>
  </w:style>
  <w:style w:type="paragraph" w:styleId="Heading3">
    <w:name w:val="heading 3"/>
    <w:aliases w:val="AG_Heading 3"/>
    <w:basedOn w:val="Normal"/>
    <w:next w:val="Normal"/>
    <w:link w:val="Heading3Char"/>
    <w:autoRedefine/>
    <w:uiPriority w:val="9"/>
    <w:unhideWhenUsed/>
    <w:qFormat/>
    <w:rsid w:val="00A64685"/>
    <w:pPr>
      <w:keepNext/>
      <w:keepLines/>
      <w:numPr>
        <w:ilvl w:val="2"/>
        <w:numId w:val="5"/>
      </w:numPr>
      <w:spacing w:after="120" w:line="480" w:lineRule="auto"/>
      <w:outlineLvl w:val="2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64685"/>
    <w:pPr>
      <w:keepNext/>
      <w:keepLines/>
      <w:numPr>
        <w:ilvl w:val="3"/>
        <w:numId w:val="3"/>
      </w:numPr>
      <w:spacing w:after="120" w:line="480" w:lineRule="auto"/>
      <w:outlineLvl w:val="3"/>
    </w:pPr>
    <w:rPr>
      <w:rFonts w:ascii="Times New Roman" w:eastAsiaTheme="majorEastAsia" w:hAnsi="Times New Roman" w:cstheme="majorBidi"/>
      <w:b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64685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64685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64685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64685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64685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A69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6940"/>
  </w:style>
  <w:style w:type="paragraph" w:styleId="NormalWeb">
    <w:name w:val="Normal (Web)"/>
    <w:basedOn w:val="Normal"/>
    <w:uiPriority w:val="99"/>
    <w:semiHidden/>
    <w:unhideWhenUsed/>
    <w:rsid w:val="003A6940"/>
    <w:rPr>
      <w:rFonts w:ascii="Times New Roman" w:hAnsi="Times New Roman" w:cs="Times New Roman"/>
      <w:sz w:val="24"/>
      <w:szCs w:val="24"/>
    </w:rPr>
  </w:style>
  <w:style w:type="table" w:customStyle="1" w:styleId="Style22">
    <w:name w:val="Style22"/>
    <w:basedOn w:val="TableNormal"/>
    <w:uiPriority w:val="99"/>
    <w:rsid w:val="00CA50D6"/>
    <w:pPr>
      <w:spacing w:after="0" w:line="240" w:lineRule="auto"/>
    </w:pPr>
    <w:tblPr/>
  </w:style>
  <w:style w:type="paragraph" w:styleId="BalloonText">
    <w:name w:val="Balloon Text"/>
    <w:basedOn w:val="Normal"/>
    <w:link w:val="BalloonTextChar"/>
    <w:uiPriority w:val="99"/>
    <w:semiHidden/>
    <w:unhideWhenUsed/>
    <w:rsid w:val="00237F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FC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102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022B"/>
  </w:style>
  <w:style w:type="character" w:customStyle="1" w:styleId="Heading1Char">
    <w:name w:val="Heading 1 Char"/>
    <w:aliases w:val="Aghead1 Char"/>
    <w:basedOn w:val="DefaultParagraphFont"/>
    <w:link w:val="Heading1"/>
    <w:uiPriority w:val="9"/>
    <w:rsid w:val="0097690F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aliases w:val="AG_Heading 2 Char"/>
    <w:basedOn w:val="DefaultParagraphFont"/>
    <w:link w:val="Heading2"/>
    <w:uiPriority w:val="9"/>
    <w:rsid w:val="00A64685"/>
    <w:rPr>
      <w:rFonts w:ascii="Times New Roman" w:eastAsiaTheme="majorEastAsia" w:hAnsi="Times New Roman" w:cs="Times New Roman"/>
      <w:b/>
      <w:sz w:val="24"/>
      <w:szCs w:val="24"/>
    </w:rPr>
  </w:style>
  <w:style w:type="character" w:customStyle="1" w:styleId="Heading3Char">
    <w:name w:val="Heading 3 Char"/>
    <w:aliases w:val="AG_Heading 3 Char"/>
    <w:basedOn w:val="DefaultParagraphFont"/>
    <w:link w:val="Heading3"/>
    <w:uiPriority w:val="9"/>
    <w:rsid w:val="00A64685"/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4685"/>
    <w:rPr>
      <w:rFonts w:ascii="Times New Roman" w:eastAsiaTheme="majorEastAsia" w:hAnsi="Times New Roman" w:cstheme="majorBidi"/>
      <w:b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64685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64685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64685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6468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6468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NoList1">
    <w:name w:val="No List1"/>
    <w:next w:val="NoList"/>
    <w:uiPriority w:val="99"/>
    <w:semiHidden/>
    <w:unhideWhenUsed/>
    <w:rsid w:val="00A64685"/>
  </w:style>
  <w:style w:type="numbering" w:customStyle="1" w:styleId="NoList11">
    <w:name w:val="No List11"/>
    <w:next w:val="NoList"/>
    <w:uiPriority w:val="99"/>
    <w:semiHidden/>
    <w:unhideWhenUsed/>
    <w:rsid w:val="00A64685"/>
  </w:style>
  <w:style w:type="table" w:styleId="TableGrid">
    <w:name w:val="Table Grid"/>
    <w:basedOn w:val="TableNormal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1">
    <w:name w:val="No List111"/>
    <w:next w:val="NoList"/>
    <w:uiPriority w:val="99"/>
    <w:semiHidden/>
    <w:unhideWhenUsed/>
    <w:rsid w:val="00A64685"/>
  </w:style>
  <w:style w:type="character" w:customStyle="1" w:styleId="apple-converted-space">
    <w:name w:val="apple-converted-space"/>
    <w:basedOn w:val="DefaultParagraphFont"/>
    <w:rsid w:val="00A64685"/>
  </w:style>
  <w:style w:type="character" w:customStyle="1" w:styleId="internalref">
    <w:name w:val="internalref"/>
    <w:basedOn w:val="DefaultParagraphFont"/>
    <w:rsid w:val="00A64685"/>
  </w:style>
  <w:style w:type="character" w:styleId="Hyperlink">
    <w:name w:val="Hyperlink"/>
    <w:basedOn w:val="DefaultParagraphFont"/>
    <w:uiPriority w:val="99"/>
    <w:unhideWhenUsed/>
    <w:rsid w:val="00A64685"/>
    <w:rPr>
      <w:color w:val="0000FF"/>
      <w:u w:val="single"/>
    </w:rPr>
  </w:style>
  <w:style w:type="numbering" w:customStyle="1" w:styleId="NoList1111">
    <w:name w:val="No List1111"/>
    <w:next w:val="NoList"/>
    <w:uiPriority w:val="99"/>
    <w:semiHidden/>
    <w:unhideWhenUsed/>
    <w:rsid w:val="00A64685"/>
  </w:style>
  <w:style w:type="numbering" w:customStyle="1" w:styleId="NoList11111">
    <w:name w:val="No List11111"/>
    <w:next w:val="NoList"/>
    <w:uiPriority w:val="99"/>
    <w:semiHidden/>
    <w:unhideWhenUsed/>
    <w:rsid w:val="00A64685"/>
  </w:style>
  <w:style w:type="character" w:customStyle="1" w:styleId="citationref">
    <w:name w:val="citationref"/>
    <w:basedOn w:val="DefaultParagraphFont"/>
    <w:rsid w:val="00A64685"/>
  </w:style>
  <w:style w:type="character" w:styleId="Emphasis">
    <w:name w:val="Emphasis"/>
    <w:basedOn w:val="DefaultParagraphFont"/>
    <w:uiPriority w:val="20"/>
    <w:qFormat/>
    <w:rsid w:val="00A64685"/>
    <w:rPr>
      <w:i/>
      <w:iCs/>
    </w:rPr>
  </w:style>
  <w:style w:type="character" w:styleId="Strong">
    <w:name w:val="Strong"/>
    <w:basedOn w:val="DefaultParagraphFont"/>
    <w:uiPriority w:val="22"/>
    <w:qFormat/>
    <w:rsid w:val="00A64685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A6468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A64685"/>
    <w:pPr>
      <w:shd w:val="clear" w:color="auto" w:fill="FFFFFF"/>
      <w:spacing w:before="100" w:beforeAutospacing="1" w:after="100" w:afterAutospacing="1" w:line="240" w:lineRule="auto"/>
    </w:pPr>
    <w:rPr>
      <w:rFonts w:ascii="Times New Roman" w:hAnsi="Times New Roman"/>
      <w:noProof/>
      <w:sz w:val="20"/>
    </w:rPr>
  </w:style>
  <w:style w:type="character" w:customStyle="1" w:styleId="Style1Char">
    <w:name w:val="Style1 Char"/>
    <w:basedOn w:val="DefaultParagraphFont"/>
    <w:link w:val="Style1"/>
    <w:rsid w:val="00A64685"/>
    <w:rPr>
      <w:rFonts w:ascii="Times New Roman" w:hAnsi="Times New Roman"/>
      <w:noProof/>
      <w:sz w:val="20"/>
      <w:shd w:val="clear" w:color="auto" w:fill="FFFFFF"/>
    </w:rPr>
  </w:style>
  <w:style w:type="character" w:customStyle="1" w:styleId="author">
    <w:name w:val="author"/>
    <w:basedOn w:val="DefaultParagraphFont"/>
    <w:rsid w:val="00A64685"/>
  </w:style>
  <w:style w:type="character" w:customStyle="1" w:styleId="pubyear">
    <w:name w:val="pubyear"/>
    <w:basedOn w:val="DefaultParagraphFont"/>
    <w:rsid w:val="00A64685"/>
  </w:style>
  <w:style w:type="character" w:customStyle="1" w:styleId="chaptertitle">
    <w:name w:val="chaptertitle"/>
    <w:basedOn w:val="DefaultParagraphFont"/>
    <w:rsid w:val="00A64685"/>
  </w:style>
  <w:style w:type="character" w:customStyle="1" w:styleId="booktitle">
    <w:name w:val="booktitle"/>
    <w:basedOn w:val="DefaultParagraphFont"/>
    <w:rsid w:val="00A64685"/>
  </w:style>
  <w:style w:type="character" w:customStyle="1" w:styleId="editor">
    <w:name w:val="editor"/>
    <w:basedOn w:val="DefaultParagraphFont"/>
    <w:rsid w:val="00A64685"/>
  </w:style>
  <w:style w:type="character" w:customStyle="1" w:styleId="pagefirst">
    <w:name w:val="pagefirst"/>
    <w:basedOn w:val="DefaultParagraphFont"/>
    <w:rsid w:val="00A64685"/>
  </w:style>
  <w:style w:type="character" w:customStyle="1" w:styleId="pagelast">
    <w:name w:val="pagelast"/>
    <w:basedOn w:val="DefaultParagraphFont"/>
    <w:rsid w:val="00A64685"/>
  </w:style>
  <w:style w:type="character" w:styleId="SubtleReference">
    <w:name w:val="Subtle Reference"/>
    <w:basedOn w:val="DefaultParagraphFont"/>
    <w:uiPriority w:val="31"/>
    <w:qFormat/>
    <w:rsid w:val="00A64685"/>
    <w:rPr>
      <w:smallCaps/>
      <w:color w:val="5A5A5A" w:themeColor="text1" w:themeTint="A5"/>
    </w:rPr>
  </w:style>
  <w:style w:type="table" w:customStyle="1" w:styleId="TableGrid2">
    <w:name w:val="Table Grid2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6">
    <w:name w:val="l6"/>
    <w:basedOn w:val="DefaultParagraphFont"/>
    <w:rsid w:val="00A64685"/>
  </w:style>
  <w:style w:type="character" w:customStyle="1" w:styleId="authorsname">
    <w:name w:val="authors__name"/>
    <w:basedOn w:val="DefaultParagraphFont"/>
    <w:rsid w:val="00A64685"/>
  </w:style>
  <w:style w:type="character" w:styleId="FollowedHyperlink">
    <w:name w:val="FollowedHyperlink"/>
    <w:basedOn w:val="DefaultParagraphFont"/>
    <w:uiPriority w:val="99"/>
    <w:semiHidden/>
    <w:unhideWhenUsed/>
    <w:rsid w:val="00A64685"/>
    <w:rPr>
      <w:color w:val="954F72" w:themeColor="followedHyperlink"/>
      <w:u w:val="single"/>
    </w:rPr>
  </w:style>
  <w:style w:type="character" w:customStyle="1" w:styleId="mixed-citation">
    <w:name w:val="mixed-citation"/>
    <w:basedOn w:val="DefaultParagraphFont"/>
    <w:rsid w:val="00A64685"/>
  </w:style>
  <w:style w:type="table" w:styleId="GridTable1Light-Accent5">
    <w:name w:val="Grid Table 1 Light Accent 5"/>
    <w:basedOn w:val="TableNormal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2">
    <w:name w:val="Style2"/>
    <w:basedOn w:val="TableNormal"/>
    <w:uiPriority w:val="99"/>
    <w:rsid w:val="00A64685"/>
    <w:pPr>
      <w:spacing w:after="0" w:line="240" w:lineRule="auto"/>
    </w:pPr>
    <w:tblPr/>
  </w:style>
  <w:style w:type="table" w:customStyle="1" w:styleId="PlainTable41">
    <w:name w:val="Plain Table 41"/>
    <w:basedOn w:val="TableNormal"/>
    <w:uiPriority w:val="44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xl63">
    <w:name w:val="xl63"/>
    <w:basedOn w:val="Normal"/>
    <w:rsid w:val="00A646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64">
    <w:name w:val="xl64"/>
    <w:basedOn w:val="Normal"/>
    <w:rsid w:val="00A646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65">
    <w:name w:val="xl65"/>
    <w:basedOn w:val="Normal"/>
    <w:rsid w:val="00A646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2060"/>
      <w:sz w:val="24"/>
      <w:szCs w:val="24"/>
    </w:rPr>
  </w:style>
  <w:style w:type="paragraph" w:customStyle="1" w:styleId="xl66">
    <w:name w:val="xl66"/>
    <w:basedOn w:val="Normal"/>
    <w:rsid w:val="00A646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548235"/>
      <w:sz w:val="24"/>
      <w:szCs w:val="24"/>
    </w:rPr>
  </w:style>
  <w:style w:type="paragraph" w:customStyle="1" w:styleId="xl67">
    <w:name w:val="xl67"/>
    <w:basedOn w:val="Normal"/>
    <w:rsid w:val="00A64685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68">
    <w:name w:val="xl68"/>
    <w:basedOn w:val="Normal"/>
    <w:rsid w:val="00A646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">
    <w:name w:val="xl69"/>
    <w:basedOn w:val="Normal"/>
    <w:rsid w:val="00A64685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70">
    <w:name w:val="xl70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71">
    <w:name w:val="xl71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72">
    <w:name w:val="xl72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73">
    <w:name w:val="xl73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"/>
    <w:rsid w:val="00A64685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75">
    <w:name w:val="xl75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76">
    <w:name w:val="xl76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77">
    <w:name w:val="xl77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548235"/>
      <w:sz w:val="24"/>
      <w:szCs w:val="24"/>
    </w:rPr>
  </w:style>
  <w:style w:type="paragraph" w:customStyle="1" w:styleId="xl78">
    <w:name w:val="xl78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79">
    <w:name w:val="xl79"/>
    <w:basedOn w:val="Normal"/>
    <w:rsid w:val="00A64685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80">
    <w:name w:val="xl80"/>
    <w:basedOn w:val="Normal"/>
    <w:rsid w:val="00A64685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81">
    <w:name w:val="xl81"/>
    <w:basedOn w:val="Normal"/>
    <w:rsid w:val="00A64685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82">
    <w:name w:val="xl82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83">
    <w:name w:val="xl83"/>
    <w:basedOn w:val="Normal"/>
    <w:rsid w:val="00A64685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84">
    <w:name w:val="xl84"/>
    <w:basedOn w:val="Normal"/>
    <w:rsid w:val="00A64685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85">
    <w:name w:val="xl85"/>
    <w:basedOn w:val="Normal"/>
    <w:rsid w:val="00A64685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86">
    <w:name w:val="xl86"/>
    <w:basedOn w:val="Normal"/>
    <w:rsid w:val="00A64685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87">
    <w:name w:val="xl87"/>
    <w:basedOn w:val="Normal"/>
    <w:rsid w:val="00A64685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88">
    <w:name w:val="xl88"/>
    <w:basedOn w:val="Normal"/>
    <w:rsid w:val="00A64685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9">
    <w:name w:val="xl89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90">
    <w:name w:val="xl90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91">
    <w:name w:val="xl91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92">
    <w:name w:val="xl92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93">
    <w:name w:val="xl93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002060"/>
      <w:sz w:val="24"/>
      <w:szCs w:val="24"/>
    </w:rPr>
  </w:style>
  <w:style w:type="paragraph" w:customStyle="1" w:styleId="xl94">
    <w:name w:val="xl94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548235"/>
      <w:sz w:val="24"/>
      <w:szCs w:val="24"/>
    </w:rPr>
  </w:style>
  <w:style w:type="character" w:customStyle="1" w:styleId="current-selection">
    <w:name w:val="current-selection"/>
    <w:basedOn w:val="DefaultParagraphFont"/>
    <w:rsid w:val="00A64685"/>
  </w:style>
  <w:style w:type="character" w:customStyle="1" w:styleId="a">
    <w:name w:val="_"/>
    <w:basedOn w:val="DefaultParagraphFont"/>
    <w:rsid w:val="00A64685"/>
  </w:style>
  <w:style w:type="character" w:customStyle="1" w:styleId="author-name">
    <w:name w:val="author-name"/>
    <w:basedOn w:val="DefaultParagraphFont"/>
    <w:rsid w:val="00A64685"/>
  </w:style>
  <w:style w:type="character" w:customStyle="1" w:styleId="sr-only">
    <w:name w:val="sr-only"/>
    <w:basedOn w:val="DefaultParagraphFont"/>
    <w:rsid w:val="00A64685"/>
  </w:style>
  <w:style w:type="character" w:customStyle="1" w:styleId="author-ref">
    <w:name w:val="author-ref"/>
    <w:basedOn w:val="DefaultParagraphFont"/>
    <w:rsid w:val="00A64685"/>
  </w:style>
  <w:style w:type="character" w:styleId="PlaceholderText">
    <w:name w:val="Placeholder Text"/>
    <w:basedOn w:val="DefaultParagraphFont"/>
    <w:uiPriority w:val="99"/>
    <w:semiHidden/>
    <w:rsid w:val="00A64685"/>
    <w:rPr>
      <w:color w:val="808080"/>
    </w:rPr>
  </w:style>
  <w:style w:type="table" w:customStyle="1" w:styleId="TableGrid3">
    <w:name w:val="Table Grid3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G">
    <w:name w:val="GG"/>
    <w:basedOn w:val="Normal"/>
    <w:qFormat/>
    <w:rsid w:val="00A64685"/>
    <w:pPr>
      <w:autoSpaceDE w:val="0"/>
      <w:autoSpaceDN w:val="0"/>
      <w:adjustRightInd w:val="0"/>
      <w:spacing w:after="0" w:line="480" w:lineRule="auto"/>
      <w:jc w:val="center"/>
    </w:pPr>
    <w:rPr>
      <w:rFonts w:ascii="Times New Roman" w:eastAsia="Times New Roman" w:hAnsi="Times New Roman" w:cs="Times New Roman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A64685"/>
    <w:pPr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A64685"/>
    <w:pPr>
      <w:tabs>
        <w:tab w:val="left" w:pos="480"/>
        <w:tab w:val="right" w:leader="dot" w:pos="9350"/>
      </w:tabs>
      <w:spacing w:after="0" w:line="456" w:lineRule="auto"/>
      <w:ind w:left="1080" w:hanging="1080"/>
    </w:pPr>
    <w:rPr>
      <w:rFonts w:ascii="Times New Roman" w:hAnsi="Times New Roman"/>
      <w:noProof/>
      <w:sz w:val="24"/>
    </w:rPr>
  </w:style>
  <w:style w:type="table" w:customStyle="1" w:styleId="PlainTable31">
    <w:name w:val="Plain Table 31"/>
    <w:basedOn w:val="TableNormal"/>
    <w:uiPriority w:val="43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numbering" w:customStyle="1" w:styleId="Style3">
    <w:name w:val="Style3"/>
    <w:uiPriority w:val="99"/>
    <w:rsid w:val="00A64685"/>
    <w:pPr>
      <w:numPr>
        <w:numId w:val="1"/>
      </w:numPr>
    </w:pPr>
  </w:style>
  <w:style w:type="paragraph" w:styleId="TOC2">
    <w:name w:val="toc 2"/>
    <w:basedOn w:val="Normal"/>
    <w:next w:val="Normal"/>
    <w:autoRedefine/>
    <w:uiPriority w:val="39"/>
    <w:unhideWhenUsed/>
    <w:rsid w:val="00A64685"/>
    <w:pPr>
      <w:spacing w:after="100"/>
      <w:ind w:left="240"/>
    </w:pPr>
    <w:rPr>
      <w:rFonts w:ascii="Times New Roman" w:hAnsi="Times New Roman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A64685"/>
    <w:pPr>
      <w:spacing w:after="100"/>
      <w:ind w:left="480"/>
    </w:pPr>
    <w:rPr>
      <w:rFonts w:ascii="Times New Roman" w:hAnsi="Times New Roman"/>
      <w:sz w:val="24"/>
    </w:rPr>
  </w:style>
  <w:style w:type="character" w:styleId="LineNumber">
    <w:name w:val="line number"/>
    <w:basedOn w:val="DefaultParagraphFont"/>
    <w:uiPriority w:val="99"/>
    <w:semiHidden/>
    <w:unhideWhenUsed/>
    <w:rsid w:val="00A64685"/>
  </w:style>
  <w:style w:type="paragraph" w:styleId="TableofFigures">
    <w:name w:val="table of figures"/>
    <w:basedOn w:val="Normal"/>
    <w:next w:val="Normal"/>
    <w:link w:val="TableofFiguresChar"/>
    <w:autoRedefine/>
    <w:uiPriority w:val="99"/>
    <w:unhideWhenUsed/>
    <w:rsid w:val="00A64685"/>
    <w:pPr>
      <w:tabs>
        <w:tab w:val="right" w:leader="dot" w:pos="8630"/>
      </w:tabs>
      <w:spacing w:after="0" w:line="480" w:lineRule="auto"/>
      <w:ind w:left="990" w:right="540" w:hanging="990"/>
      <w:jc w:val="both"/>
    </w:pPr>
    <w:rPr>
      <w:rFonts w:ascii="Times New Roman" w:hAnsi="Times New Roman"/>
      <w:sz w:val="24"/>
    </w:rPr>
  </w:style>
  <w:style w:type="table" w:styleId="ListTable3-Accent4">
    <w:name w:val="List Table 3 Accent 4"/>
    <w:basedOn w:val="TableNormal"/>
    <w:uiPriority w:val="48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A64685"/>
    <w:pPr>
      <w:spacing w:after="200" w:line="240" w:lineRule="auto"/>
    </w:pPr>
    <w:rPr>
      <w:rFonts w:ascii="Times New Roman" w:hAnsi="Times New Roman"/>
      <w:i/>
      <w:iCs/>
      <w:color w:val="44546A" w:themeColor="text2"/>
      <w:sz w:val="18"/>
      <w:szCs w:val="18"/>
    </w:rPr>
  </w:style>
  <w:style w:type="paragraph" w:customStyle="1" w:styleId="Style4">
    <w:name w:val="Style4"/>
    <w:basedOn w:val="Caption"/>
    <w:link w:val="Style4Char"/>
    <w:qFormat/>
    <w:rsid w:val="00A64685"/>
    <w:rPr>
      <w:i w:val="0"/>
      <w:sz w:val="24"/>
    </w:rPr>
  </w:style>
  <w:style w:type="paragraph" w:customStyle="1" w:styleId="Style5">
    <w:name w:val="Style5"/>
    <w:basedOn w:val="Caption"/>
    <w:link w:val="Style5Char"/>
    <w:qFormat/>
    <w:rsid w:val="00A64685"/>
    <w:pPr>
      <w:jc w:val="both"/>
    </w:pPr>
    <w:rPr>
      <w:i w:val="0"/>
      <w:sz w:val="24"/>
    </w:rPr>
  </w:style>
  <w:style w:type="character" w:customStyle="1" w:styleId="CaptionChar">
    <w:name w:val="Caption Char"/>
    <w:basedOn w:val="DefaultParagraphFont"/>
    <w:link w:val="Caption"/>
    <w:uiPriority w:val="35"/>
    <w:rsid w:val="00A64685"/>
    <w:rPr>
      <w:rFonts w:ascii="Times New Roman" w:hAnsi="Times New Roman"/>
      <w:i/>
      <w:iCs/>
      <w:color w:val="44546A" w:themeColor="text2"/>
      <w:sz w:val="18"/>
      <w:szCs w:val="18"/>
    </w:rPr>
  </w:style>
  <w:style w:type="character" w:customStyle="1" w:styleId="Style4Char">
    <w:name w:val="Style4 Char"/>
    <w:basedOn w:val="CaptionChar"/>
    <w:link w:val="Style4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6">
    <w:name w:val="Style6"/>
    <w:basedOn w:val="Caption"/>
    <w:link w:val="Style6Char"/>
    <w:qFormat/>
    <w:rsid w:val="00A64685"/>
    <w:rPr>
      <w:sz w:val="24"/>
    </w:rPr>
  </w:style>
  <w:style w:type="character" w:customStyle="1" w:styleId="Style5Char">
    <w:name w:val="Style5 Char"/>
    <w:basedOn w:val="CaptionChar"/>
    <w:link w:val="Style5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7">
    <w:name w:val="Style7"/>
    <w:basedOn w:val="Style6"/>
    <w:link w:val="Style7Char"/>
    <w:qFormat/>
    <w:rsid w:val="00A64685"/>
    <w:rPr>
      <w:i w:val="0"/>
    </w:rPr>
  </w:style>
  <w:style w:type="character" w:customStyle="1" w:styleId="Style6Char">
    <w:name w:val="Style6 Char"/>
    <w:basedOn w:val="CaptionChar"/>
    <w:link w:val="Style6"/>
    <w:rsid w:val="00A64685"/>
    <w:rPr>
      <w:rFonts w:ascii="Times New Roman" w:hAnsi="Times New Roman"/>
      <w:i/>
      <w:iCs/>
      <w:color w:val="44546A" w:themeColor="text2"/>
      <w:sz w:val="24"/>
      <w:szCs w:val="18"/>
    </w:rPr>
  </w:style>
  <w:style w:type="paragraph" w:customStyle="1" w:styleId="Style8">
    <w:name w:val="Style8"/>
    <w:basedOn w:val="Caption"/>
    <w:link w:val="Style8Char"/>
    <w:qFormat/>
    <w:rsid w:val="00A64685"/>
    <w:pPr>
      <w:ind w:left="720"/>
      <w:jc w:val="both"/>
    </w:pPr>
    <w:rPr>
      <w:i w:val="0"/>
      <w:sz w:val="24"/>
    </w:rPr>
  </w:style>
  <w:style w:type="character" w:customStyle="1" w:styleId="Style7Char">
    <w:name w:val="Style7 Char"/>
    <w:basedOn w:val="Style6Char"/>
    <w:link w:val="Style7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9">
    <w:name w:val="Style9"/>
    <w:basedOn w:val="Caption"/>
    <w:link w:val="Style9Char"/>
    <w:qFormat/>
    <w:rsid w:val="00A64685"/>
    <w:rPr>
      <w:i w:val="0"/>
      <w:sz w:val="24"/>
    </w:rPr>
  </w:style>
  <w:style w:type="character" w:customStyle="1" w:styleId="Style8Char">
    <w:name w:val="Style8 Char"/>
    <w:basedOn w:val="CaptionChar"/>
    <w:link w:val="Style8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10">
    <w:name w:val="Style10"/>
    <w:basedOn w:val="Style9"/>
    <w:link w:val="Style10Char"/>
    <w:autoRedefine/>
    <w:qFormat/>
    <w:rsid w:val="00A64685"/>
  </w:style>
  <w:style w:type="character" w:customStyle="1" w:styleId="Style9Char">
    <w:name w:val="Style9 Char"/>
    <w:basedOn w:val="CaptionChar"/>
    <w:link w:val="Style9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11">
    <w:name w:val="Style11"/>
    <w:basedOn w:val="Style10"/>
    <w:link w:val="Style11Char"/>
    <w:qFormat/>
    <w:rsid w:val="00A64685"/>
    <w:pPr>
      <w:spacing w:after="0" w:line="480" w:lineRule="auto"/>
      <w:ind w:right="432"/>
    </w:pPr>
  </w:style>
  <w:style w:type="character" w:customStyle="1" w:styleId="Style10Char">
    <w:name w:val="Style10 Char"/>
    <w:basedOn w:val="Style9Char"/>
    <w:link w:val="Style10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12">
    <w:name w:val="Style12"/>
    <w:basedOn w:val="Caption"/>
    <w:link w:val="Style12Char"/>
    <w:autoRedefine/>
    <w:qFormat/>
    <w:rsid w:val="00A64685"/>
    <w:pPr>
      <w:spacing w:after="0" w:line="480" w:lineRule="auto"/>
      <w:ind w:right="432"/>
    </w:pPr>
    <w:rPr>
      <w:i w:val="0"/>
      <w:sz w:val="24"/>
    </w:rPr>
  </w:style>
  <w:style w:type="character" w:customStyle="1" w:styleId="Style11Char">
    <w:name w:val="Style11 Char"/>
    <w:basedOn w:val="Style10Char"/>
    <w:link w:val="Style11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13">
    <w:name w:val="Style13"/>
    <w:basedOn w:val="Style12"/>
    <w:link w:val="Style13Char"/>
    <w:autoRedefine/>
    <w:qFormat/>
    <w:rsid w:val="00A64685"/>
    <w:pPr>
      <w:ind w:left="720" w:hanging="720"/>
    </w:pPr>
  </w:style>
  <w:style w:type="character" w:customStyle="1" w:styleId="Style12Char">
    <w:name w:val="Style12 Char"/>
    <w:basedOn w:val="CaptionChar"/>
    <w:link w:val="Style12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14">
    <w:name w:val="Style14"/>
    <w:basedOn w:val="Caption"/>
    <w:link w:val="Style14Char"/>
    <w:autoRedefine/>
    <w:qFormat/>
    <w:rsid w:val="00A64685"/>
    <w:pPr>
      <w:spacing w:after="0" w:line="480" w:lineRule="auto"/>
      <w:ind w:left="720" w:hanging="720"/>
    </w:pPr>
    <w:rPr>
      <w:i w:val="0"/>
      <w:sz w:val="24"/>
    </w:rPr>
  </w:style>
  <w:style w:type="character" w:customStyle="1" w:styleId="Style13Char">
    <w:name w:val="Style13 Char"/>
    <w:basedOn w:val="Style12Char"/>
    <w:link w:val="Style13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ggstyl">
    <w:name w:val="ggstyl"/>
    <w:basedOn w:val="Caption"/>
    <w:link w:val="ggstylChar"/>
    <w:autoRedefine/>
    <w:qFormat/>
    <w:rsid w:val="00A64685"/>
    <w:pPr>
      <w:spacing w:after="0" w:line="360" w:lineRule="auto"/>
      <w:ind w:left="720" w:hanging="720"/>
    </w:pPr>
    <w:rPr>
      <w:i w:val="0"/>
      <w:sz w:val="24"/>
    </w:rPr>
  </w:style>
  <w:style w:type="character" w:customStyle="1" w:styleId="Style14Char">
    <w:name w:val="Style14 Char"/>
    <w:basedOn w:val="CaptionChar"/>
    <w:link w:val="Style14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ggstyle">
    <w:name w:val="ggstyle"/>
    <w:basedOn w:val="Caption"/>
    <w:autoRedefine/>
    <w:qFormat/>
    <w:rsid w:val="00A64685"/>
    <w:pPr>
      <w:tabs>
        <w:tab w:val="left" w:pos="4320"/>
        <w:tab w:val="left" w:pos="5940"/>
      </w:tabs>
      <w:spacing w:after="0" w:line="360" w:lineRule="auto"/>
      <w:ind w:left="360"/>
    </w:pPr>
    <w:rPr>
      <w:i w:val="0"/>
      <w:color w:val="auto"/>
      <w:sz w:val="24"/>
    </w:rPr>
  </w:style>
  <w:style w:type="character" w:customStyle="1" w:styleId="ggstylChar">
    <w:name w:val="ggstyl Char"/>
    <w:basedOn w:val="CaptionChar"/>
    <w:link w:val="ggstyl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15">
    <w:name w:val="Style15"/>
    <w:basedOn w:val="Caption"/>
    <w:link w:val="Style15Char"/>
    <w:autoRedefine/>
    <w:qFormat/>
    <w:rsid w:val="00A64685"/>
    <w:pPr>
      <w:spacing w:after="0" w:line="360" w:lineRule="auto"/>
      <w:ind w:left="720" w:hanging="720"/>
    </w:pPr>
    <w:rPr>
      <w:i w:val="0"/>
      <w:sz w:val="24"/>
    </w:rPr>
  </w:style>
  <w:style w:type="paragraph" w:customStyle="1" w:styleId="al">
    <w:name w:val="al"/>
    <w:basedOn w:val="TableofFigures"/>
    <w:link w:val="alChar"/>
    <w:autoRedefine/>
    <w:qFormat/>
    <w:rsid w:val="00A64685"/>
    <w:pPr>
      <w:tabs>
        <w:tab w:val="right" w:leader="dot" w:pos="9350"/>
      </w:tabs>
      <w:spacing w:before="240"/>
      <w:ind w:left="1080" w:right="90" w:hanging="1080"/>
    </w:pPr>
    <w:rPr>
      <w:noProof/>
    </w:rPr>
  </w:style>
  <w:style w:type="character" w:customStyle="1" w:styleId="Style15Char">
    <w:name w:val="Style15 Char"/>
    <w:basedOn w:val="CaptionChar"/>
    <w:link w:val="Style15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numbering" w:customStyle="1" w:styleId="NoList2">
    <w:name w:val="No List2"/>
    <w:next w:val="NoList"/>
    <w:uiPriority w:val="99"/>
    <w:semiHidden/>
    <w:unhideWhenUsed/>
    <w:rsid w:val="00A64685"/>
  </w:style>
  <w:style w:type="character" w:customStyle="1" w:styleId="TableofFiguresChar">
    <w:name w:val="Table of Figures Char"/>
    <w:basedOn w:val="DefaultParagraphFont"/>
    <w:link w:val="TableofFigures"/>
    <w:uiPriority w:val="99"/>
    <w:rsid w:val="00A64685"/>
    <w:rPr>
      <w:rFonts w:ascii="Times New Roman" w:hAnsi="Times New Roman"/>
      <w:sz w:val="24"/>
    </w:rPr>
  </w:style>
  <w:style w:type="character" w:customStyle="1" w:styleId="alChar">
    <w:name w:val="al Char"/>
    <w:basedOn w:val="TableofFiguresChar"/>
    <w:link w:val="al"/>
    <w:rsid w:val="00A64685"/>
    <w:rPr>
      <w:rFonts w:ascii="Times New Roman" w:hAnsi="Times New Roman"/>
      <w:noProof/>
      <w:sz w:val="24"/>
    </w:rPr>
  </w:style>
  <w:style w:type="table" w:customStyle="1" w:styleId="TableGrid4">
    <w:name w:val="Table Grid4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2">
    <w:name w:val="No List12"/>
    <w:next w:val="NoList"/>
    <w:uiPriority w:val="99"/>
    <w:semiHidden/>
    <w:unhideWhenUsed/>
    <w:rsid w:val="00A64685"/>
  </w:style>
  <w:style w:type="numbering" w:customStyle="1" w:styleId="NoList112">
    <w:name w:val="No List112"/>
    <w:next w:val="NoList"/>
    <w:uiPriority w:val="99"/>
    <w:semiHidden/>
    <w:unhideWhenUsed/>
    <w:rsid w:val="00A64685"/>
  </w:style>
  <w:style w:type="numbering" w:customStyle="1" w:styleId="NoList111111">
    <w:name w:val="No List111111"/>
    <w:next w:val="NoList"/>
    <w:uiPriority w:val="99"/>
    <w:semiHidden/>
    <w:unhideWhenUsed/>
    <w:rsid w:val="00A64685"/>
  </w:style>
  <w:style w:type="table" w:customStyle="1" w:styleId="TableGrid21">
    <w:name w:val="Table Grid2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51">
    <w:name w:val="Grid Table 1 Light - Accent 51"/>
    <w:basedOn w:val="TableNormal"/>
    <w:next w:val="GridTable1Light-Accent5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1">
    <w:name w:val="Grid Table 1 Light1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21">
    <w:name w:val="Style21"/>
    <w:basedOn w:val="TableNormal"/>
    <w:uiPriority w:val="99"/>
    <w:rsid w:val="00A64685"/>
    <w:pPr>
      <w:spacing w:after="0" w:line="240" w:lineRule="auto"/>
    </w:pPr>
    <w:tblPr/>
  </w:style>
  <w:style w:type="table" w:customStyle="1" w:styleId="PlainTable22">
    <w:name w:val="Plain Table 22"/>
    <w:basedOn w:val="TableNormal"/>
    <w:next w:val="PlainTable21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1">
    <w:name w:val="Plain Table 211"/>
    <w:basedOn w:val="TableNormal"/>
    <w:next w:val="PlainTable21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eGrid31">
    <w:name w:val="Table Grid3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e31">
    <w:name w:val="Style31"/>
    <w:uiPriority w:val="99"/>
    <w:rsid w:val="00A64685"/>
  </w:style>
  <w:style w:type="table" w:customStyle="1" w:styleId="ListTable3-Accent41">
    <w:name w:val="List Table 3 - Accent 41"/>
    <w:basedOn w:val="TableNormal"/>
    <w:next w:val="ListTable3-Accent4"/>
    <w:uiPriority w:val="48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character" w:styleId="CommentReference">
    <w:name w:val="annotation reference"/>
    <w:basedOn w:val="DefaultParagraphFont"/>
    <w:uiPriority w:val="99"/>
    <w:unhideWhenUsed/>
    <w:rsid w:val="00A646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4685"/>
    <w:pPr>
      <w:spacing w:line="240" w:lineRule="auto"/>
    </w:pPr>
    <w:rPr>
      <w:rFonts w:ascii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468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46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4685"/>
    <w:rPr>
      <w:rFonts w:ascii="Times New Roman" w:hAnsi="Times New Roman"/>
      <w:b/>
      <w:bCs/>
      <w:sz w:val="20"/>
      <w:szCs w:val="20"/>
    </w:rPr>
  </w:style>
  <w:style w:type="table" w:customStyle="1" w:styleId="Style221">
    <w:name w:val="Style221"/>
    <w:basedOn w:val="TableNormal"/>
    <w:uiPriority w:val="99"/>
    <w:rsid w:val="00A64685"/>
    <w:pPr>
      <w:spacing w:after="0" w:line="240" w:lineRule="auto"/>
    </w:pPr>
    <w:tblPr/>
  </w:style>
  <w:style w:type="table" w:customStyle="1" w:styleId="GridTable1Light2">
    <w:name w:val="Grid Table 1 Light2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3">
    <w:name w:val="Grid Table 1 Light3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Apgt">
    <w:name w:val="Apgt"/>
    <w:basedOn w:val="Caption"/>
    <w:link w:val="ApgtChar"/>
    <w:autoRedefine/>
    <w:qFormat/>
    <w:rsid w:val="00A64685"/>
    <w:pPr>
      <w:spacing w:after="120" w:line="360" w:lineRule="auto"/>
      <w:ind w:left="540" w:right="432" w:hanging="720"/>
    </w:pPr>
    <w:rPr>
      <w:i w:val="0"/>
      <w:sz w:val="24"/>
    </w:rPr>
  </w:style>
  <w:style w:type="paragraph" w:customStyle="1" w:styleId="Style16">
    <w:name w:val="Style16"/>
    <w:basedOn w:val="Normal"/>
    <w:link w:val="Style16Char"/>
    <w:qFormat/>
    <w:rsid w:val="00A64685"/>
    <w:rPr>
      <w:rFonts w:ascii="Times New Roman" w:hAnsi="Times New Roman"/>
      <w:sz w:val="24"/>
    </w:rPr>
  </w:style>
  <w:style w:type="character" w:customStyle="1" w:styleId="ApgtChar">
    <w:name w:val="Apgt Char"/>
    <w:basedOn w:val="CaptionChar"/>
    <w:link w:val="Apgt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character" w:customStyle="1" w:styleId="Style16Char">
    <w:name w:val="Style16 Char"/>
    <w:basedOn w:val="DefaultParagraphFont"/>
    <w:link w:val="Style16"/>
    <w:rsid w:val="00A64685"/>
    <w:rPr>
      <w:rFonts w:ascii="Times New Roman" w:hAnsi="Times New Roman"/>
      <w:sz w:val="24"/>
    </w:rPr>
  </w:style>
  <w:style w:type="table" w:styleId="PlainTable4">
    <w:name w:val="Plain Table 4"/>
    <w:basedOn w:val="TableNormal"/>
    <w:uiPriority w:val="44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HTMLCite">
    <w:name w:val="HTML Cite"/>
    <w:basedOn w:val="DefaultParagraphFont"/>
    <w:uiPriority w:val="99"/>
    <w:semiHidden/>
    <w:unhideWhenUsed/>
    <w:rsid w:val="00A64685"/>
    <w:rPr>
      <w:i/>
      <w:iCs/>
    </w:rPr>
  </w:style>
  <w:style w:type="paragraph" w:styleId="Revision">
    <w:name w:val="Revision"/>
    <w:hidden/>
    <w:uiPriority w:val="99"/>
    <w:semiHidden/>
    <w:rsid w:val="00A64685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64685"/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64685"/>
    <w:pPr>
      <w:spacing w:after="0" w:line="240" w:lineRule="auto"/>
    </w:pPr>
    <w:rPr>
      <w:rFonts w:ascii="Times New Roman" w:hAnsi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64685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64685"/>
    <w:rPr>
      <w:vertAlign w:val="superscript"/>
    </w:rPr>
  </w:style>
  <w:style w:type="numbering" w:customStyle="1" w:styleId="NoList3">
    <w:name w:val="No List3"/>
    <w:next w:val="NoList"/>
    <w:uiPriority w:val="99"/>
    <w:semiHidden/>
    <w:unhideWhenUsed/>
    <w:rsid w:val="00A64685"/>
  </w:style>
  <w:style w:type="numbering" w:customStyle="1" w:styleId="NoList13">
    <w:name w:val="No List13"/>
    <w:next w:val="NoList"/>
    <w:uiPriority w:val="99"/>
    <w:semiHidden/>
    <w:unhideWhenUsed/>
    <w:rsid w:val="00A64685"/>
  </w:style>
  <w:style w:type="table" w:customStyle="1" w:styleId="TableGrid5">
    <w:name w:val="Table Grid5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3">
    <w:name w:val="No List113"/>
    <w:next w:val="NoList"/>
    <w:uiPriority w:val="99"/>
    <w:semiHidden/>
    <w:unhideWhenUsed/>
    <w:rsid w:val="00A64685"/>
  </w:style>
  <w:style w:type="numbering" w:customStyle="1" w:styleId="NoList1112">
    <w:name w:val="No List1112"/>
    <w:next w:val="NoList"/>
    <w:uiPriority w:val="99"/>
    <w:semiHidden/>
    <w:unhideWhenUsed/>
    <w:rsid w:val="00A64685"/>
  </w:style>
  <w:style w:type="numbering" w:customStyle="1" w:styleId="NoList11112">
    <w:name w:val="No List11112"/>
    <w:next w:val="NoList"/>
    <w:uiPriority w:val="99"/>
    <w:semiHidden/>
    <w:unhideWhenUsed/>
    <w:rsid w:val="00A64685"/>
  </w:style>
  <w:style w:type="table" w:customStyle="1" w:styleId="TableGrid22">
    <w:name w:val="Table Grid22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52">
    <w:name w:val="Grid Table 1 Light - Accent 52"/>
    <w:basedOn w:val="TableNormal"/>
    <w:next w:val="GridTable1Light-Accent5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4">
    <w:name w:val="Grid Table 1 Light4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23">
    <w:name w:val="Style23"/>
    <w:basedOn w:val="TableNormal"/>
    <w:uiPriority w:val="99"/>
    <w:rsid w:val="00A64685"/>
    <w:pPr>
      <w:spacing w:after="0" w:line="240" w:lineRule="auto"/>
    </w:pPr>
    <w:tblPr/>
  </w:style>
  <w:style w:type="table" w:customStyle="1" w:styleId="PlainTable411">
    <w:name w:val="Plain Table 411"/>
    <w:basedOn w:val="TableNormal"/>
    <w:uiPriority w:val="44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2">
    <w:name w:val="Plain Table 212"/>
    <w:basedOn w:val="TableNormal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eGrid32">
    <w:name w:val="Table Grid32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311">
    <w:name w:val="Plain Table 311"/>
    <w:basedOn w:val="TableNormal"/>
    <w:uiPriority w:val="43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numbering" w:customStyle="1" w:styleId="Style32">
    <w:name w:val="Style32"/>
    <w:uiPriority w:val="99"/>
    <w:rsid w:val="00A64685"/>
  </w:style>
  <w:style w:type="table" w:customStyle="1" w:styleId="ListTable3-Accent42">
    <w:name w:val="List Table 3 - Accent 42"/>
    <w:basedOn w:val="TableNormal"/>
    <w:next w:val="ListTable3-Accent4"/>
    <w:uiPriority w:val="48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numbering" w:customStyle="1" w:styleId="NoList21">
    <w:name w:val="No List21"/>
    <w:next w:val="NoList"/>
    <w:uiPriority w:val="99"/>
    <w:semiHidden/>
    <w:unhideWhenUsed/>
    <w:rsid w:val="00A64685"/>
  </w:style>
  <w:style w:type="table" w:customStyle="1" w:styleId="TableGrid41">
    <w:name w:val="Table Grid4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21">
    <w:name w:val="No List121"/>
    <w:next w:val="NoList"/>
    <w:uiPriority w:val="99"/>
    <w:semiHidden/>
    <w:unhideWhenUsed/>
    <w:rsid w:val="00A64685"/>
  </w:style>
  <w:style w:type="numbering" w:customStyle="1" w:styleId="NoList1121">
    <w:name w:val="No List1121"/>
    <w:next w:val="NoList"/>
    <w:uiPriority w:val="99"/>
    <w:semiHidden/>
    <w:unhideWhenUsed/>
    <w:rsid w:val="00A64685"/>
  </w:style>
  <w:style w:type="numbering" w:customStyle="1" w:styleId="NoList111112">
    <w:name w:val="No List111112"/>
    <w:next w:val="NoList"/>
    <w:uiPriority w:val="99"/>
    <w:semiHidden/>
    <w:unhideWhenUsed/>
    <w:rsid w:val="00A64685"/>
  </w:style>
  <w:style w:type="table" w:customStyle="1" w:styleId="TableGrid211">
    <w:name w:val="Table Grid21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511">
    <w:name w:val="Grid Table 1 Light - Accent 511"/>
    <w:basedOn w:val="TableNormal"/>
    <w:next w:val="GridTable1Light-Accent5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11">
    <w:name w:val="Grid Table 1 Light11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211">
    <w:name w:val="Style211"/>
    <w:basedOn w:val="TableNormal"/>
    <w:uiPriority w:val="99"/>
    <w:rsid w:val="00A64685"/>
    <w:pPr>
      <w:spacing w:after="0" w:line="240" w:lineRule="auto"/>
    </w:pPr>
    <w:tblPr/>
  </w:style>
  <w:style w:type="table" w:customStyle="1" w:styleId="PlainTable221">
    <w:name w:val="Plain Table 221"/>
    <w:basedOn w:val="TableNormal"/>
    <w:next w:val="PlainTable21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11">
    <w:name w:val="Plain Table 2111"/>
    <w:basedOn w:val="TableNormal"/>
    <w:next w:val="PlainTable21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eGrid311">
    <w:name w:val="Table Grid31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e311">
    <w:name w:val="Style311"/>
    <w:uiPriority w:val="99"/>
    <w:rsid w:val="00A64685"/>
  </w:style>
  <w:style w:type="table" w:customStyle="1" w:styleId="ListTable3-Accent411">
    <w:name w:val="List Table 3 - Accent 411"/>
    <w:basedOn w:val="TableNormal"/>
    <w:next w:val="ListTable3-Accent4"/>
    <w:uiPriority w:val="48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customStyle="1" w:styleId="Style222">
    <w:name w:val="Style222"/>
    <w:basedOn w:val="TableNormal"/>
    <w:uiPriority w:val="99"/>
    <w:rsid w:val="00A64685"/>
    <w:pPr>
      <w:spacing w:after="0" w:line="240" w:lineRule="auto"/>
    </w:pPr>
    <w:tblPr/>
  </w:style>
  <w:style w:type="table" w:customStyle="1" w:styleId="GridTable1Light21">
    <w:name w:val="Grid Table 1 Light21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31">
    <w:name w:val="Grid Table 1 Light31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42">
    <w:name w:val="Plain Table 42"/>
    <w:basedOn w:val="TableNormal"/>
    <w:next w:val="PlainTable4"/>
    <w:uiPriority w:val="44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3">
    <w:name w:val="Plain Table 23"/>
    <w:basedOn w:val="TableNormal"/>
    <w:next w:val="PlainTable2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2">
    <w:name w:val="Plain Table 32"/>
    <w:basedOn w:val="TableNormal"/>
    <w:next w:val="PlainTable3"/>
    <w:uiPriority w:val="43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5">
    <w:name w:val="Grid Table 1 Light5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AFDB83-2518-4389-BF9C-650B237E49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859</Words>
  <Characters>490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ana, Girma</dc:creator>
  <cp:keywords/>
  <dc:description/>
  <cp:lastModifiedBy>Sidhu, Jagdeep</cp:lastModifiedBy>
  <cp:revision>5</cp:revision>
  <cp:lastPrinted>2018-02-11T19:04:00Z</cp:lastPrinted>
  <dcterms:created xsi:type="dcterms:W3CDTF">2018-04-22T03:41:00Z</dcterms:created>
  <dcterms:modified xsi:type="dcterms:W3CDTF">2018-04-23T00:06:00Z</dcterms:modified>
</cp:coreProperties>
</file>